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2A672C" w14:textId="25369ADD" w:rsidR="005904A6" w:rsidRPr="00427AAF" w:rsidRDefault="00AB34D0" w:rsidP="005904A6">
      <w:pPr>
        <w:pStyle w:val="Ttulo1"/>
        <w:rPr>
          <w:sz w:val="96"/>
          <w:szCs w:val="96"/>
          <w:lang w:val="en-US"/>
        </w:rPr>
      </w:pPr>
      <w:proofErr w:type="gramStart"/>
      <w:r>
        <w:rPr>
          <w:sz w:val="96"/>
          <w:szCs w:val="96"/>
          <w:lang w:val="en-US"/>
        </w:rPr>
        <w:t>day</w:t>
      </w:r>
      <w:proofErr w:type="gramEnd"/>
    </w:p>
    <w:p w14:paraId="60C79166" w14:textId="72F4AFD6" w:rsidR="00F9491B" w:rsidRPr="006B2EBD" w:rsidRDefault="00F9491B" w:rsidP="00F9491B">
      <w:pPr>
        <w:pStyle w:val="Ttulo1"/>
        <w:keepNext w:val="0"/>
        <w:keepLines w:val="0"/>
        <w:rPr>
          <w:b w:val="0"/>
          <w:sz w:val="46"/>
          <w:szCs w:val="46"/>
          <w:lang w:val="en-US"/>
        </w:rPr>
      </w:pPr>
      <w:r w:rsidRPr="006B2EBD">
        <w:rPr>
          <w:sz w:val="46"/>
          <w:szCs w:val="46"/>
          <w:lang w:val="en-US"/>
        </w:rPr>
        <w:t>BASIC INFORMATION</w:t>
      </w:r>
    </w:p>
    <w:p w14:paraId="6321EF5D" w14:textId="77777777" w:rsidR="00F9491B" w:rsidRDefault="00F9491B" w:rsidP="00F9491B">
      <w:pPr>
        <w:spacing w:before="240" w:after="240"/>
      </w:pPr>
      <w:r>
        <w:t xml:space="preserve"> </w:t>
      </w:r>
    </w:p>
    <w:p w14:paraId="27E89F8C" w14:textId="1C19D862" w:rsidR="00F9491B" w:rsidRDefault="00F9491B" w:rsidP="00F9491B">
      <w:pPr>
        <w:spacing w:before="240" w:after="240"/>
      </w:pPr>
      <w:r>
        <w:rPr>
          <w:b/>
        </w:rPr>
        <w:t>Run date:</w:t>
      </w:r>
      <w:r>
        <w:t xml:space="preserve"> </w:t>
      </w:r>
      <w:r w:rsidR="00AB34D0">
        <w:t xml:space="preserve"> </w:t>
      </w:r>
      <w:r w:rsidR="00F4139E">
        <w:t>date_1</w:t>
      </w:r>
    </w:p>
    <w:p w14:paraId="223D92C1" w14:textId="4BF2E204" w:rsidR="00F9491B" w:rsidRDefault="00F9491B" w:rsidP="00F9491B">
      <w:pPr>
        <w:spacing w:before="240" w:after="240"/>
      </w:pPr>
      <w:r>
        <w:rPr>
          <w:b/>
        </w:rPr>
        <w:t>Runs by</w:t>
      </w:r>
      <w:r w:rsidR="005904A6">
        <w:rPr>
          <w:b/>
        </w:rPr>
        <w:t xml:space="preserve">: </w:t>
      </w:r>
      <w:r w:rsidR="00AB34D0">
        <w:t>person1</w:t>
      </w:r>
    </w:p>
    <w:p w14:paraId="2F33C83C" w14:textId="703163ED" w:rsidR="00F9491B" w:rsidRPr="00F4139E" w:rsidRDefault="00F9491B" w:rsidP="00F9491B">
      <w:pPr>
        <w:spacing w:before="240" w:after="240"/>
      </w:pPr>
      <w:r>
        <w:rPr>
          <w:b/>
        </w:rPr>
        <w:t>Reviewed by:</w:t>
      </w:r>
      <w:r>
        <w:t xml:space="preserve"> </w:t>
      </w:r>
      <w:r w:rsidR="00AB34D0">
        <w:t>person2</w:t>
      </w:r>
    </w:p>
    <w:p w14:paraId="709582A1" w14:textId="77777777" w:rsidR="00F9491B" w:rsidRDefault="00F9491B" w:rsidP="00F9491B">
      <w:pPr>
        <w:spacing w:before="240" w:after="240"/>
        <w:rPr>
          <w:b/>
        </w:rPr>
      </w:pPr>
    </w:p>
    <w:p w14:paraId="301B59A3" w14:textId="55ADB62F" w:rsidR="00F9491B" w:rsidRDefault="00D179DA" w:rsidP="00F9491B">
      <w:pPr>
        <w:spacing w:before="240" w:after="240"/>
      </w:pPr>
      <w:r>
        <w:rPr>
          <w:b/>
        </w:rPr>
        <w:t>Runs</w:t>
      </w:r>
      <w:r w:rsidR="00F9491B">
        <w:rPr>
          <w:b/>
        </w:rPr>
        <w:t>:</w:t>
      </w:r>
    </w:p>
    <w:p w14:paraId="5BDBE792" w14:textId="46AD1C1F" w:rsidR="00F9491B" w:rsidRDefault="00D179DA" w:rsidP="00F9491B">
      <w:pPr>
        <w:spacing w:before="240" w:after="240"/>
        <w:rPr>
          <w:b/>
        </w:rPr>
      </w:pPr>
      <w:proofErr w:type="spellStart"/>
      <w:r>
        <w:t>runs_id</w:t>
      </w:r>
      <w:proofErr w:type="spellEnd"/>
    </w:p>
    <w:p w14:paraId="1E4FA415" w14:textId="2F5ADC12" w:rsidR="00F9491B" w:rsidRDefault="00F9491B" w:rsidP="00F9491B">
      <w:pPr>
        <w:spacing w:before="240" w:after="240"/>
        <w:rPr>
          <w:b/>
        </w:rPr>
      </w:pPr>
      <w:r>
        <w:rPr>
          <w:b/>
        </w:rPr>
        <w:t>Checklist Image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BF484C" w14:paraId="35297302" w14:textId="77777777" w:rsidTr="00BF484C">
        <w:trPr>
          <w:trHeight w:val="4535"/>
        </w:trPr>
        <w:tc>
          <w:tcPr>
            <w:tcW w:w="6803" w:type="dxa"/>
          </w:tcPr>
          <w:p w14:paraId="622EB6D8" w14:textId="7663E412" w:rsidR="00BF484C" w:rsidRDefault="00BF484C" w:rsidP="00F9491B">
            <w:pPr>
              <w:spacing w:before="240" w:after="240"/>
              <w:rPr>
                <w:b/>
              </w:rPr>
            </w:pPr>
          </w:p>
        </w:tc>
      </w:tr>
    </w:tbl>
    <w:p w14:paraId="4BB96067" w14:textId="77777777" w:rsidR="00BF484C" w:rsidRDefault="00BF484C" w:rsidP="00F9491B">
      <w:pPr>
        <w:spacing w:before="240" w:after="240"/>
        <w:rPr>
          <w:b/>
        </w:rPr>
      </w:pPr>
    </w:p>
    <w:p w14:paraId="70567D83" w14:textId="77777777" w:rsidR="00F9491B" w:rsidRDefault="00F9491B" w:rsidP="00F9491B">
      <w:pPr>
        <w:spacing w:before="240" w:after="240"/>
      </w:pPr>
    </w:p>
    <w:p w14:paraId="4119FA29" w14:textId="79B31062" w:rsidR="00F9491B" w:rsidRPr="00BF484C" w:rsidRDefault="00F9491B" w:rsidP="00F9491B">
      <w:pPr>
        <w:spacing w:before="240" w:after="240"/>
      </w:pPr>
    </w:p>
    <w:p w14:paraId="1C9EBC35" w14:textId="77777777" w:rsidR="00F9491B" w:rsidRPr="007250F2" w:rsidRDefault="00F9491B" w:rsidP="00F9491B">
      <w:pPr>
        <w:pStyle w:val="Ttulo1"/>
        <w:keepNext w:val="0"/>
        <w:keepLines w:val="0"/>
        <w:rPr>
          <w:b w:val="0"/>
          <w:sz w:val="46"/>
          <w:szCs w:val="46"/>
          <w:lang w:val="en-US"/>
        </w:rPr>
      </w:pPr>
      <w:r w:rsidRPr="007250F2">
        <w:rPr>
          <w:sz w:val="46"/>
          <w:szCs w:val="46"/>
          <w:lang w:val="en-US"/>
        </w:rPr>
        <w:t>RUN EVIDENCE</w:t>
      </w:r>
    </w:p>
    <w:p w14:paraId="1B12D05C" w14:textId="11B17231" w:rsidR="00066A5F" w:rsidRPr="00A8760B" w:rsidRDefault="00066A5F" w:rsidP="00066A5F">
      <w:pPr>
        <w:pStyle w:val="Ttulo2"/>
        <w:rPr>
          <w:lang w:val="en-US"/>
        </w:rPr>
      </w:pPr>
      <w:r w:rsidRPr="00A8760B">
        <w:rPr>
          <w:lang w:val="en-US"/>
        </w:rPr>
        <w:t>{{</w:t>
      </w:r>
      <w:r w:rsidR="00315E02">
        <w:rPr>
          <w:lang w:val="en-US"/>
        </w:rPr>
        <w:t>RUN1</w:t>
      </w:r>
      <w:r w:rsidRPr="00A8760B">
        <w:rPr>
          <w:lang w:val="en-US"/>
        </w:rPr>
        <w:t>}}.</w:t>
      </w:r>
    </w:p>
    <w:p w14:paraId="6886C75B" w14:textId="7C9613A5" w:rsidR="00EF7AB8" w:rsidRDefault="00EF7AB8" w:rsidP="00EF7AB8">
      <w:r>
        <w:t>Completed run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BF484C" w14:paraId="76D036D6" w14:textId="77777777" w:rsidTr="00E63056">
        <w:trPr>
          <w:trHeight w:val="4535"/>
        </w:trPr>
        <w:tc>
          <w:tcPr>
            <w:tcW w:w="6803" w:type="dxa"/>
          </w:tcPr>
          <w:p w14:paraId="7F79982F" w14:textId="77777777" w:rsidR="00BF484C" w:rsidRDefault="00BF484C" w:rsidP="00E63056">
            <w:pPr>
              <w:spacing w:before="240" w:after="240"/>
              <w:rPr>
                <w:b/>
              </w:rPr>
            </w:pPr>
          </w:p>
        </w:tc>
      </w:tr>
    </w:tbl>
    <w:p w14:paraId="7A50183F" w14:textId="56DB2E12" w:rsidR="0038757F" w:rsidRPr="00666C52" w:rsidRDefault="0038757F" w:rsidP="0038757F"/>
    <w:p w14:paraId="714E36F8" w14:textId="7D818858" w:rsidR="00F15809" w:rsidRDefault="00F15809" w:rsidP="00F15809">
      <w:r>
        <w:t>Payment Amount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D61C6E" w14:paraId="41DED3F0" w14:textId="77777777" w:rsidTr="001F6D2A">
        <w:trPr>
          <w:trHeight w:val="4535"/>
        </w:trPr>
        <w:tc>
          <w:tcPr>
            <w:tcW w:w="6803" w:type="dxa"/>
          </w:tcPr>
          <w:p w14:paraId="741E1A2B" w14:textId="77777777" w:rsidR="00D61C6E" w:rsidRDefault="00D61C6E" w:rsidP="001F6D2A">
            <w:pPr>
              <w:spacing w:before="240" w:after="240"/>
              <w:rPr>
                <w:b/>
              </w:rPr>
            </w:pPr>
          </w:p>
        </w:tc>
      </w:tr>
    </w:tbl>
    <w:p w14:paraId="6D588E94" w14:textId="3C14A775" w:rsidR="00CB5807" w:rsidRDefault="00CB5807" w:rsidP="00F15809"/>
    <w:p w14:paraId="686FEFD8" w14:textId="77777777" w:rsidR="00F15809" w:rsidRPr="00F26DAA" w:rsidRDefault="00F15809" w:rsidP="00F15809">
      <w:proofErr w:type="spellStart"/>
      <w:r>
        <w:t>IDocs</w:t>
      </w:r>
      <w:proofErr w:type="spellEnd"/>
      <w:r>
        <w:t xml:space="preserve"> Generated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D61C6E" w14:paraId="54CBE512" w14:textId="77777777" w:rsidTr="001F6D2A">
        <w:trPr>
          <w:trHeight w:val="4535"/>
        </w:trPr>
        <w:tc>
          <w:tcPr>
            <w:tcW w:w="6803" w:type="dxa"/>
          </w:tcPr>
          <w:p w14:paraId="683F05BC" w14:textId="77777777" w:rsidR="00D61C6E" w:rsidRDefault="00D61C6E" w:rsidP="001F6D2A">
            <w:pPr>
              <w:spacing w:before="240" w:after="240"/>
              <w:rPr>
                <w:b/>
              </w:rPr>
            </w:pPr>
          </w:p>
        </w:tc>
      </w:tr>
    </w:tbl>
    <w:p w14:paraId="0E094E2A" w14:textId="685959CD" w:rsidR="009505BA" w:rsidRDefault="009505BA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E801AB" w14:paraId="05707247" w14:textId="77777777" w:rsidTr="001F6D2A">
        <w:trPr>
          <w:trHeight w:val="4535"/>
        </w:trPr>
        <w:tc>
          <w:tcPr>
            <w:tcW w:w="6803" w:type="dxa"/>
          </w:tcPr>
          <w:p w14:paraId="07593C71" w14:textId="77777777" w:rsidR="00E801AB" w:rsidRDefault="00E801AB" w:rsidP="001F6D2A">
            <w:pPr>
              <w:spacing w:before="240" w:after="240"/>
              <w:rPr>
                <w:b/>
              </w:rPr>
            </w:pPr>
          </w:p>
        </w:tc>
      </w:tr>
    </w:tbl>
    <w:p w14:paraId="63793B3E" w14:textId="1582200F" w:rsidR="00666C52" w:rsidRDefault="00666C52"/>
    <w:p w14:paraId="039F96EF" w14:textId="7F68FC55" w:rsidR="00044925" w:rsidRDefault="00044925"/>
    <w:p w14:paraId="7A5AA9EC" w14:textId="1E469FC1" w:rsidR="006C67BE" w:rsidRDefault="00116186" w:rsidP="006C67BE">
      <w:pPr>
        <w:pStyle w:val="Ttulo2"/>
        <w:rPr>
          <w:lang w:val="en-US"/>
        </w:rPr>
      </w:pPr>
      <w:r>
        <w:rPr>
          <w:lang w:val="en-US"/>
        </w:rPr>
        <w:t>{{RUN2}}</w:t>
      </w:r>
      <w:r w:rsidR="00E10945">
        <w:rPr>
          <w:lang w:val="en-US"/>
        </w:rPr>
        <w:t>.</w:t>
      </w:r>
    </w:p>
    <w:p w14:paraId="2DB8B8A8" w14:textId="77777777" w:rsidR="00116186" w:rsidRPr="00116186" w:rsidRDefault="00116186" w:rsidP="00116186">
      <w:pPr>
        <w:rPr>
          <w:lang w:eastAsia="en-US"/>
        </w:rPr>
      </w:pPr>
    </w:p>
    <w:p w14:paraId="20FE77A1" w14:textId="77777777" w:rsidR="00601705" w:rsidRPr="00601705" w:rsidRDefault="00601705" w:rsidP="00601705">
      <w:pPr>
        <w:rPr>
          <w:lang w:eastAsia="en-US"/>
        </w:rPr>
      </w:pPr>
    </w:p>
    <w:p w14:paraId="0335B8FA" w14:textId="5D401B53" w:rsidR="006C67BE" w:rsidRDefault="006C67BE" w:rsidP="006C67BE">
      <w:r>
        <w:t>Completed run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D61C6E" w14:paraId="0D9F4D88" w14:textId="77777777" w:rsidTr="001F6D2A">
        <w:trPr>
          <w:trHeight w:val="4535"/>
        </w:trPr>
        <w:tc>
          <w:tcPr>
            <w:tcW w:w="6803" w:type="dxa"/>
          </w:tcPr>
          <w:p w14:paraId="10E71F0F" w14:textId="77777777" w:rsidR="00D61C6E" w:rsidRDefault="00D61C6E" w:rsidP="001F6D2A">
            <w:pPr>
              <w:spacing w:before="240" w:after="240"/>
              <w:rPr>
                <w:b/>
              </w:rPr>
            </w:pPr>
          </w:p>
        </w:tc>
      </w:tr>
    </w:tbl>
    <w:p w14:paraId="7F65360F" w14:textId="79A537FF" w:rsidR="00601705" w:rsidRDefault="00601705" w:rsidP="006C67BE"/>
    <w:p w14:paraId="29825837" w14:textId="68D7E7C4" w:rsidR="00601705" w:rsidRDefault="00601705" w:rsidP="00601705">
      <w:r>
        <w:t>Payment Amount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D61C6E" w14:paraId="63A669A0" w14:textId="77777777" w:rsidTr="001F6D2A">
        <w:trPr>
          <w:trHeight w:val="4535"/>
        </w:trPr>
        <w:tc>
          <w:tcPr>
            <w:tcW w:w="6803" w:type="dxa"/>
          </w:tcPr>
          <w:p w14:paraId="327F95E6" w14:textId="77777777" w:rsidR="00D61C6E" w:rsidRDefault="00D61C6E" w:rsidP="001F6D2A">
            <w:pPr>
              <w:spacing w:before="240" w:after="240"/>
              <w:rPr>
                <w:b/>
              </w:rPr>
            </w:pPr>
          </w:p>
        </w:tc>
      </w:tr>
    </w:tbl>
    <w:p w14:paraId="3DE33008" w14:textId="78CF8AA7" w:rsidR="00601705" w:rsidRDefault="00601705" w:rsidP="00FA5669">
      <w:pPr>
        <w:ind w:left="2160" w:hanging="1440"/>
        <w:jc w:val="both"/>
      </w:pPr>
    </w:p>
    <w:p w14:paraId="4D071DEE" w14:textId="77777777" w:rsidR="00E801AB" w:rsidRDefault="00E801AB" w:rsidP="00601705"/>
    <w:p w14:paraId="5E16B6FF" w14:textId="5823A891" w:rsidR="00601705" w:rsidRDefault="00601705" w:rsidP="00601705">
      <w:proofErr w:type="spellStart"/>
      <w:r>
        <w:t>IDocs</w:t>
      </w:r>
      <w:proofErr w:type="spellEnd"/>
      <w:r>
        <w:t xml:space="preserve"> Generated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D61C6E" w14:paraId="5480CE51" w14:textId="77777777" w:rsidTr="001F6D2A">
        <w:trPr>
          <w:trHeight w:val="4535"/>
        </w:trPr>
        <w:tc>
          <w:tcPr>
            <w:tcW w:w="6803" w:type="dxa"/>
          </w:tcPr>
          <w:p w14:paraId="656AFD35" w14:textId="77777777" w:rsidR="00D61C6E" w:rsidRDefault="00D61C6E" w:rsidP="001F6D2A">
            <w:pPr>
              <w:spacing w:before="240" w:after="240"/>
              <w:rPr>
                <w:b/>
              </w:rPr>
            </w:pPr>
          </w:p>
        </w:tc>
      </w:tr>
    </w:tbl>
    <w:p w14:paraId="6B06B876" w14:textId="6512ED86" w:rsidR="00601705" w:rsidRDefault="00601705" w:rsidP="00601705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E801AB" w14:paraId="6398D27A" w14:textId="77777777" w:rsidTr="001F6D2A">
        <w:trPr>
          <w:trHeight w:val="4535"/>
        </w:trPr>
        <w:tc>
          <w:tcPr>
            <w:tcW w:w="6803" w:type="dxa"/>
          </w:tcPr>
          <w:p w14:paraId="04664CB1" w14:textId="77777777" w:rsidR="00E801AB" w:rsidRDefault="00E801AB" w:rsidP="001F6D2A">
            <w:pPr>
              <w:spacing w:before="240" w:after="240"/>
              <w:rPr>
                <w:b/>
              </w:rPr>
            </w:pPr>
          </w:p>
        </w:tc>
      </w:tr>
    </w:tbl>
    <w:p w14:paraId="222F29C3" w14:textId="77777777" w:rsidR="00E801AB" w:rsidRPr="00610DF5" w:rsidRDefault="00E801AB" w:rsidP="00601705"/>
    <w:p w14:paraId="25FF2705" w14:textId="49B378D7" w:rsidR="00601705" w:rsidRDefault="00601705" w:rsidP="00601705"/>
    <w:p w14:paraId="3041B8E3" w14:textId="1887003D" w:rsidR="000605E7" w:rsidRDefault="000605E7" w:rsidP="00601705"/>
    <w:p w14:paraId="2295F118" w14:textId="5D374C67" w:rsidR="00FA5669" w:rsidRPr="00A8760B" w:rsidRDefault="00FA5669" w:rsidP="00FA5669">
      <w:pPr>
        <w:pStyle w:val="Ttulo2"/>
        <w:rPr>
          <w:lang w:val="en-US"/>
        </w:rPr>
      </w:pPr>
      <w:r w:rsidRPr="00A8760B">
        <w:rPr>
          <w:lang w:val="en-US"/>
        </w:rPr>
        <w:t>{{</w:t>
      </w:r>
      <w:r>
        <w:rPr>
          <w:lang w:val="en-US"/>
        </w:rPr>
        <w:t>RUN3</w:t>
      </w:r>
      <w:r w:rsidRPr="00A8760B">
        <w:rPr>
          <w:lang w:val="en-US"/>
        </w:rPr>
        <w:t>}}.</w:t>
      </w:r>
    </w:p>
    <w:p w14:paraId="6D4ED931" w14:textId="6BFC26AE" w:rsidR="00FA5669" w:rsidRDefault="00FA5669" w:rsidP="00FA5669">
      <w:r>
        <w:t>Completed run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FA5669" w14:paraId="13582ADF" w14:textId="77777777" w:rsidTr="003F44F2">
        <w:trPr>
          <w:trHeight w:val="4535"/>
        </w:trPr>
        <w:tc>
          <w:tcPr>
            <w:tcW w:w="6803" w:type="dxa"/>
          </w:tcPr>
          <w:p w14:paraId="0D79C3C6" w14:textId="77777777" w:rsidR="00FA5669" w:rsidRDefault="00FA5669" w:rsidP="003F44F2">
            <w:pPr>
              <w:spacing w:before="240" w:after="240"/>
              <w:rPr>
                <w:b/>
              </w:rPr>
            </w:pPr>
          </w:p>
        </w:tc>
      </w:tr>
    </w:tbl>
    <w:p w14:paraId="4364D6D9" w14:textId="77777777" w:rsidR="00FA5669" w:rsidRDefault="00FA5669" w:rsidP="00FA5669"/>
    <w:p w14:paraId="31BE1466" w14:textId="0E7C4902" w:rsidR="00FA5669" w:rsidRDefault="00FA5669" w:rsidP="00FA5669">
      <w:r>
        <w:t>Payment Amount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FA5669" w14:paraId="6A95C766" w14:textId="77777777" w:rsidTr="003F44F2">
        <w:trPr>
          <w:trHeight w:val="4535"/>
        </w:trPr>
        <w:tc>
          <w:tcPr>
            <w:tcW w:w="6803" w:type="dxa"/>
          </w:tcPr>
          <w:p w14:paraId="651B7CF6" w14:textId="77777777" w:rsidR="00FA5669" w:rsidRDefault="00FA5669" w:rsidP="003F44F2">
            <w:pPr>
              <w:spacing w:before="240" w:after="240"/>
              <w:rPr>
                <w:b/>
              </w:rPr>
            </w:pPr>
          </w:p>
        </w:tc>
      </w:tr>
    </w:tbl>
    <w:p w14:paraId="563D1037" w14:textId="77777777" w:rsidR="00FA5669" w:rsidRDefault="00FA5669" w:rsidP="00FA5669"/>
    <w:p w14:paraId="6421562F" w14:textId="77777777" w:rsidR="00FA5669" w:rsidRDefault="00FA5669" w:rsidP="00FA5669">
      <w:proofErr w:type="spellStart"/>
      <w:r>
        <w:t>IDocs</w:t>
      </w:r>
      <w:proofErr w:type="spellEnd"/>
      <w:r>
        <w:t xml:space="preserve"> Generated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FA5669" w14:paraId="19039FF1" w14:textId="77777777" w:rsidTr="003F44F2">
        <w:trPr>
          <w:trHeight w:val="4535"/>
        </w:trPr>
        <w:tc>
          <w:tcPr>
            <w:tcW w:w="6803" w:type="dxa"/>
          </w:tcPr>
          <w:p w14:paraId="6E99B00C" w14:textId="77777777" w:rsidR="00FA5669" w:rsidRDefault="00FA5669" w:rsidP="003F44F2">
            <w:pPr>
              <w:spacing w:before="240" w:after="240"/>
              <w:rPr>
                <w:b/>
              </w:rPr>
            </w:pPr>
          </w:p>
        </w:tc>
      </w:tr>
    </w:tbl>
    <w:p w14:paraId="3CB01060" w14:textId="0E20EC8B" w:rsidR="006350F8" w:rsidRDefault="006350F8" w:rsidP="00601705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FA5669" w14:paraId="5948BCEB" w14:textId="77777777" w:rsidTr="003F44F2">
        <w:trPr>
          <w:trHeight w:val="4535"/>
        </w:trPr>
        <w:tc>
          <w:tcPr>
            <w:tcW w:w="6803" w:type="dxa"/>
          </w:tcPr>
          <w:p w14:paraId="64D1A235" w14:textId="77777777" w:rsidR="00FA5669" w:rsidRDefault="00FA5669" w:rsidP="003F44F2">
            <w:pPr>
              <w:spacing w:before="240" w:after="240"/>
              <w:rPr>
                <w:b/>
              </w:rPr>
            </w:pPr>
          </w:p>
        </w:tc>
      </w:tr>
    </w:tbl>
    <w:p w14:paraId="1623D4C8" w14:textId="5BBC0BF5" w:rsidR="00601705" w:rsidRDefault="00601705" w:rsidP="00601705"/>
    <w:p w14:paraId="71E815CE" w14:textId="64DEDF7C" w:rsidR="00601705" w:rsidRPr="00A8760B" w:rsidRDefault="00601705" w:rsidP="00601705">
      <w:pPr>
        <w:pStyle w:val="Ttulo2"/>
        <w:rPr>
          <w:lang w:val="en-US"/>
        </w:rPr>
      </w:pPr>
      <w:r w:rsidRPr="00A8760B">
        <w:rPr>
          <w:lang w:val="en-US"/>
        </w:rPr>
        <w:t>{{</w:t>
      </w:r>
      <w:r w:rsidR="00910145">
        <w:rPr>
          <w:lang w:val="en-US"/>
        </w:rPr>
        <w:t>RUN4</w:t>
      </w:r>
      <w:r w:rsidRPr="00A8760B">
        <w:rPr>
          <w:lang w:val="en-US"/>
        </w:rPr>
        <w:t>}}.</w:t>
      </w:r>
    </w:p>
    <w:p w14:paraId="6F998189" w14:textId="6564FF48" w:rsidR="00601705" w:rsidRDefault="00601705" w:rsidP="00601705">
      <w:r>
        <w:t>Completed run:</w:t>
      </w:r>
    </w:p>
    <w:p w14:paraId="6EA24951" w14:textId="77777777" w:rsidR="00FA5669" w:rsidRDefault="00FA5669" w:rsidP="00601705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D61C6E" w14:paraId="37FABA1D" w14:textId="77777777" w:rsidTr="001F6D2A">
        <w:trPr>
          <w:trHeight w:val="4535"/>
        </w:trPr>
        <w:tc>
          <w:tcPr>
            <w:tcW w:w="6803" w:type="dxa"/>
          </w:tcPr>
          <w:p w14:paraId="25B8A766" w14:textId="77777777" w:rsidR="00D61C6E" w:rsidRDefault="00D61C6E" w:rsidP="001F6D2A">
            <w:pPr>
              <w:spacing w:before="240" w:after="240"/>
              <w:rPr>
                <w:b/>
              </w:rPr>
            </w:pPr>
          </w:p>
        </w:tc>
      </w:tr>
    </w:tbl>
    <w:p w14:paraId="4E047173" w14:textId="77777777" w:rsidR="00D61C6E" w:rsidRDefault="00D61C6E" w:rsidP="00601705"/>
    <w:p w14:paraId="6F0B4ECA" w14:textId="67FA738A" w:rsidR="00601705" w:rsidRDefault="00601705" w:rsidP="00601705">
      <w:r>
        <w:t>Payment Amount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D61C6E" w14:paraId="62CB805C" w14:textId="77777777" w:rsidTr="001F6D2A">
        <w:trPr>
          <w:trHeight w:val="4535"/>
        </w:trPr>
        <w:tc>
          <w:tcPr>
            <w:tcW w:w="6803" w:type="dxa"/>
          </w:tcPr>
          <w:p w14:paraId="5350EE1C" w14:textId="77777777" w:rsidR="00D61C6E" w:rsidRDefault="00D61C6E" w:rsidP="001F6D2A">
            <w:pPr>
              <w:spacing w:before="240" w:after="240"/>
              <w:rPr>
                <w:b/>
              </w:rPr>
            </w:pPr>
          </w:p>
        </w:tc>
      </w:tr>
    </w:tbl>
    <w:p w14:paraId="0E2F703E" w14:textId="77777777" w:rsidR="00D61C6E" w:rsidRDefault="00D61C6E" w:rsidP="00601705"/>
    <w:p w14:paraId="1FDA9C7D" w14:textId="3408419C" w:rsidR="00601705" w:rsidRDefault="00601705" w:rsidP="00601705">
      <w:proofErr w:type="spellStart"/>
      <w:r>
        <w:t>IDocs</w:t>
      </w:r>
      <w:proofErr w:type="spellEnd"/>
      <w:r>
        <w:t xml:space="preserve"> Generated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D61C6E" w14:paraId="7669084C" w14:textId="77777777" w:rsidTr="001F6D2A">
        <w:trPr>
          <w:trHeight w:val="4535"/>
        </w:trPr>
        <w:tc>
          <w:tcPr>
            <w:tcW w:w="6803" w:type="dxa"/>
          </w:tcPr>
          <w:p w14:paraId="2D7B834E" w14:textId="77777777" w:rsidR="00D61C6E" w:rsidRDefault="00D61C6E" w:rsidP="001F6D2A">
            <w:pPr>
              <w:spacing w:before="240" w:after="240"/>
              <w:rPr>
                <w:b/>
              </w:rPr>
            </w:pPr>
          </w:p>
        </w:tc>
      </w:tr>
    </w:tbl>
    <w:p w14:paraId="3BC9BEA3" w14:textId="2CB41328" w:rsidR="00D61C6E" w:rsidRDefault="00D61C6E" w:rsidP="00601705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E801AB" w14:paraId="5F5899D8" w14:textId="77777777" w:rsidTr="001F6D2A">
        <w:trPr>
          <w:trHeight w:val="4535"/>
        </w:trPr>
        <w:tc>
          <w:tcPr>
            <w:tcW w:w="6803" w:type="dxa"/>
          </w:tcPr>
          <w:p w14:paraId="5E6EE51E" w14:textId="77777777" w:rsidR="00E801AB" w:rsidRDefault="00E801AB" w:rsidP="001F6D2A">
            <w:pPr>
              <w:spacing w:before="240" w:after="240"/>
              <w:rPr>
                <w:b/>
              </w:rPr>
            </w:pPr>
          </w:p>
        </w:tc>
      </w:tr>
    </w:tbl>
    <w:p w14:paraId="134FC179" w14:textId="77777777" w:rsidR="00E801AB" w:rsidRDefault="00E801AB" w:rsidP="00601705"/>
    <w:p w14:paraId="5540CAB8" w14:textId="7D0923EE" w:rsidR="00910145" w:rsidRPr="00A8760B" w:rsidRDefault="00910145" w:rsidP="00910145">
      <w:pPr>
        <w:pStyle w:val="Ttulo2"/>
        <w:rPr>
          <w:lang w:val="en-US"/>
        </w:rPr>
      </w:pPr>
      <w:r w:rsidRPr="00A8760B">
        <w:rPr>
          <w:lang w:val="en-US"/>
        </w:rPr>
        <w:t>{{</w:t>
      </w:r>
      <w:r>
        <w:rPr>
          <w:lang w:val="en-US"/>
        </w:rPr>
        <w:t>RUN5</w:t>
      </w:r>
      <w:r w:rsidRPr="00A8760B">
        <w:rPr>
          <w:lang w:val="en-US"/>
        </w:rPr>
        <w:t>}}.</w:t>
      </w:r>
    </w:p>
    <w:p w14:paraId="31ADD38E" w14:textId="367037F5" w:rsidR="00910145" w:rsidRDefault="00910145" w:rsidP="00910145">
      <w:r>
        <w:t>Completed run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D61C6E" w14:paraId="3105F99C" w14:textId="77777777" w:rsidTr="001F6D2A">
        <w:trPr>
          <w:trHeight w:val="4535"/>
        </w:trPr>
        <w:tc>
          <w:tcPr>
            <w:tcW w:w="6803" w:type="dxa"/>
          </w:tcPr>
          <w:p w14:paraId="1412D1C4" w14:textId="77777777" w:rsidR="00D61C6E" w:rsidRDefault="00D61C6E" w:rsidP="001F6D2A">
            <w:pPr>
              <w:spacing w:before="240" w:after="240"/>
              <w:rPr>
                <w:b/>
              </w:rPr>
            </w:pPr>
          </w:p>
        </w:tc>
      </w:tr>
    </w:tbl>
    <w:p w14:paraId="0A1F7EA9" w14:textId="77777777" w:rsidR="00D61C6E" w:rsidRDefault="00D61C6E" w:rsidP="00910145"/>
    <w:p w14:paraId="7499B8D6" w14:textId="4D45B25C" w:rsidR="00910145" w:rsidRDefault="00910145" w:rsidP="00910145">
      <w:r>
        <w:t>Payment Amount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D61C6E" w14:paraId="45D099B5" w14:textId="77777777" w:rsidTr="001F6D2A">
        <w:trPr>
          <w:trHeight w:val="4535"/>
        </w:trPr>
        <w:tc>
          <w:tcPr>
            <w:tcW w:w="6803" w:type="dxa"/>
          </w:tcPr>
          <w:p w14:paraId="2E95D9C8" w14:textId="77777777" w:rsidR="00D61C6E" w:rsidRDefault="00D61C6E" w:rsidP="001F6D2A">
            <w:pPr>
              <w:spacing w:before="240" w:after="240"/>
              <w:rPr>
                <w:b/>
              </w:rPr>
            </w:pPr>
          </w:p>
        </w:tc>
      </w:tr>
    </w:tbl>
    <w:p w14:paraId="05D8415A" w14:textId="77777777" w:rsidR="00D61C6E" w:rsidRDefault="00D61C6E" w:rsidP="00910145"/>
    <w:p w14:paraId="4854EA2B" w14:textId="6EA59C9A" w:rsidR="00910145" w:rsidRDefault="00910145" w:rsidP="00910145">
      <w:proofErr w:type="spellStart"/>
      <w:r>
        <w:t>IDocs</w:t>
      </w:r>
      <w:proofErr w:type="spellEnd"/>
      <w:r>
        <w:t xml:space="preserve"> Generated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D61C6E" w14:paraId="35786155" w14:textId="77777777" w:rsidTr="001F6D2A">
        <w:trPr>
          <w:trHeight w:val="4535"/>
        </w:trPr>
        <w:tc>
          <w:tcPr>
            <w:tcW w:w="6803" w:type="dxa"/>
          </w:tcPr>
          <w:p w14:paraId="0DE21626" w14:textId="77777777" w:rsidR="00D61C6E" w:rsidRDefault="00D61C6E" w:rsidP="001F6D2A">
            <w:pPr>
              <w:spacing w:before="240" w:after="240"/>
              <w:rPr>
                <w:b/>
              </w:rPr>
            </w:pPr>
          </w:p>
        </w:tc>
      </w:tr>
    </w:tbl>
    <w:p w14:paraId="6275B6B4" w14:textId="42F59295" w:rsidR="00D61C6E" w:rsidRDefault="00D61C6E" w:rsidP="00910145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E801AB" w14:paraId="3627B769" w14:textId="77777777" w:rsidTr="001F6D2A">
        <w:trPr>
          <w:trHeight w:val="4535"/>
        </w:trPr>
        <w:tc>
          <w:tcPr>
            <w:tcW w:w="6803" w:type="dxa"/>
          </w:tcPr>
          <w:p w14:paraId="29EAF78D" w14:textId="77777777" w:rsidR="00E801AB" w:rsidRDefault="00E801AB" w:rsidP="001F6D2A">
            <w:pPr>
              <w:spacing w:before="240" w:after="240"/>
              <w:rPr>
                <w:b/>
              </w:rPr>
            </w:pPr>
          </w:p>
        </w:tc>
      </w:tr>
    </w:tbl>
    <w:p w14:paraId="62052A2E" w14:textId="77777777" w:rsidR="00E801AB" w:rsidRPr="00F26DAA" w:rsidRDefault="00E801AB" w:rsidP="00910145"/>
    <w:p w14:paraId="59889185" w14:textId="4F36B20A" w:rsidR="00910145" w:rsidRPr="00A8760B" w:rsidRDefault="00910145" w:rsidP="00910145">
      <w:pPr>
        <w:pStyle w:val="Ttulo2"/>
        <w:rPr>
          <w:lang w:val="en-US"/>
        </w:rPr>
      </w:pPr>
      <w:r w:rsidRPr="00A8760B">
        <w:rPr>
          <w:lang w:val="en-US"/>
        </w:rPr>
        <w:t>{{</w:t>
      </w:r>
      <w:r>
        <w:rPr>
          <w:lang w:val="en-US"/>
        </w:rPr>
        <w:t>RUN6</w:t>
      </w:r>
      <w:r w:rsidRPr="00A8760B">
        <w:rPr>
          <w:lang w:val="en-US"/>
        </w:rPr>
        <w:t>}}.</w:t>
      </w:r>
    </w:p>
    <w:p w14:paraId="67438D48" w14:textId="663AD630" w:rsidR="00910145" w:rsidRDefault="00910145" w:rsidP="00910145">
      <w:r>
        <w:t>Completed run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D61C6E" w14:paraId="033B715F" w14:textId="77777777" w:rsidTr="001F6D2A">
        <w:trPr>
          <w:trHeight w:val="4535"/>
        </w:trPr>
        <w:tc>
          <w:tcPr>
            <w:tcW w:w="6803" w:type="dxa"/>
          </w:tcPr>
          <w:p w14:paraId="520ACBDB" w14:textId="77777777" w:rsidR="00D61C6E" w:rsidRDefault="00D61C6E" w:rsidP="001F6D2A">
            <w:pPr>
              <w:spacing w:before="240" w:after="240"/>
              <w:rPr>
                <w:b/>
              </w:rPr>
            </w:pPr>
          </w:p>
        </w:tc>
      </w:tr>
    </w:tbl>
    <w:p w14:paraId="7A37E73F" w14:textId="77777777" w:rsidR="00D61C6E" w:rsidRDefault="00D61C6E" w:rsidP="00910145"/>
    <w:p w14:paraId="258FE790" w14:textId="1A78F0B4" w:rsidR="00910145" w:rsidRDefault="00910145" w:rsidP="00910145">
      <w:r>
        <w:t>Payment Amount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D61C6E" w14:paraId="4820F1D7" w14:textId="77777777" w:rsidTr="001F6D2A">
        <w:trPr>
          <w:trHeight w:val="4535"/>
        </w:trPr>
        <w:tc>
          <w:tcPr>
            <w:tcW w:w="6803" w:type="dxa"/>
          </w:tcPr>
          <w:p w14:paraId="120E42AF" w14:textId="77777777" w:rsidR="00D61C6E" w:rsidRDefault="00D61C6E" w:rsidP="001F6D2A">
            <w:pPr>
              <w:spacing w:before="240" w:after="240"/>
              <w:rPr>
                <w:b/>
              </w:rPr>
            </w:pPr>
          </w:p>
        </w:tc>
      </w:tr>
    </w:tbl>
    <w:p w14:paraId="2CB6DCCC" w14:textId="77777777" w:rsidR="00D61C6E" w:rsidRDefault="00D61C6E" w:rsidP="00910145"/>
    <w:p w14:paraId="1CB34213" w14:textId="32EA9CC6" w:rsidR="00910145" w:rsidRDefault="00910145" w:rsidP="00910145">
      <w:proofErr w:type="spellStart"/>
      <w:r>
        <w:t>IDocs</w:t>
      </w:r>
      <w:proofErr w:type="spellEnd"/>
      <w:r>
        <w:t xml:space="preserve"> Generated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D61C6E" w14:paraId="3ED81ADD" w14:textId="77777777" w:rsidTr="001F6D2A">
        <w:trPr>
          <w:trHeight w:val="4535"/>
        </w:trPr>
        <w:tc>
          <w:tcPr>
            <w:tcW w:w="6803" w:type="dxa"/>
          </w:tcPr>
          <w:p w14:paraId="428D3932" w14:textId="77777777" w:rsidR="00D61C6E" w:rsidRDefault="00D61C6E" w:rsidP="001F6D2A">
            <w:pPr>
              <w:spacing w:before="240" w:after="240"/>
              <w:rPr>
                <w:b/>
              </w:rPr>
            </w:pPr>
          </w:p>
        </w:tc>
      </w:tr>
    </w:tbl>
    <w:p w14:paraId="6D8D1F55" w14:textId="596591F5" w:rsidR="00D61C6E" w:rsidRDefault="00D61C6E" w:rsidP="00910145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E801AB" w14:paraId="44E93DD3" w14:textId="77777777" w:rsidTr="001F6D2A">
        <w:trPr>
          <w:trHeight w:val="4535"/>
        </w:trPr>
        <w:tc>
          <w:tcPr>
            <w:tcW w:w="6803" w:type="dxa"/>
          </w:tcPr>
          <w:p w14:paraId="09F98829" w14:textId="77777777" w:rsidR="00E801AB" w:rsidRDefault="00E801AB" w:rsidP="001F6D2A">
            <w:pPr>
              <w:spacing w:before="240" w:after="240"/>
              <w:rPr>
                <w:b/>
              </w:rPr>
            </w:pPr>
          </w:p>
        </w:tc>
      </w:tr>
    </w:tbl>
    <w:p w14:paraId="289D3E12" w14:textId="77777777" w:rsidR="00E801AB" w:rsidRPr="00F26DAA" w:rsidRDefault="00E801AB" w:rsidP="00910145"/>
    <w:p w14:paraId="23FAA6AD" w14:textId="574330D1" w:rsidR="00910145" w:rsidRPr="00A8760B" w:rsidRDefault="00910145" w:rsidP="00910145">
      <w:pPr>
        <w:pStyle w:val="Ttulo2"/>
        <w:rPr>
          <w:lang w:val="en-US"/>
        </w:rPr>
      </w:pPr>
      <w:r w:rsidRPr="00A8760B">
        <w:rPr>
          <w:lang w:val="en-US"/>
        </w:rPr>
        <w:t>{{</w:t>
      </w:r>
      <w:r>
        <w:rPr>
          <w:lang w:val="en-US"/>
        </w:rPr>
        <w:t>RUN7</w:t>
      </w:r>
      <w:r w:rsidRPr="00A8760B">
        <w:rPr>
          <w:lang w:val="en-US"/>
        </w:rPr>
        <w:t>}}.</w:t>
      </w:r>
    </w:p>
    <w:p w14:paraId="61D8F12B" w14:textId="038B791D" w:rsidR="00910145" w:rsidRDefault="00910145" w:rsidP="00910145">
      <w:r>
        <w:t>Completed run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D61C6E" w14:paraId="7D9E8B37" w14:textId="77777777" w:rsidTr="001F6D2A">
        <w:trPr>
          <w:trHeight w:val="4535"/>
        </w:trPr>
        <w:tc>
          <w:tcPr>
            <w:tcW w:w="6803" w:type="dxa"/>
          </w:tcPr>
          <w:p w14:paraId="02D3422E" w14:textId="77777777" w:rsidR="00D61C6E" w:rsidRDefault="00D61C6E" w:rsidP="001F6D2A">
            <w:pPr>
              <w:spacing w:before="240" w:after="240"/>
              <w:rPr>
                <w:b/>
              </w:rPr>
            </w:pPr>
          </w:p>
        </w:tc>
      </w:tr>
    </w:tbl>
    <w:p w14:paraId="18B2056F" w14:textId="77777777" w:rsidR="00D61C6E" w:rsidRDefault="00D61C6E" w:rsidP="00910145"/>
    <w:p w14:paraId="5AA8F2E9" w14:textId="464FB924" w:rsidR="00910145" w:rsidRDefault="00910145" w:rsidP="00910145">
      <w:r>
        <w:t>Payment Amount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D61C6E" w14:paraId="1E471C88" w14:textId="77777777" w:rsidTr="001F6D2A">
        <w:trPr>
          <w:trHeight w:val="4535"/>
        </w:trPr>
        <w:tc>
          <w:tcPr>
            <w:tcW w:w="6803" w:type="dxa"/>
          </w:tcPr>
          <w:p w14:paraId="2AF1EE13" w14:textId="77777777" w:rsidR="00D61C6E" w:rsidRDefault="00D61C6E" w:rsidP="001F6D2A">
            <w:pPr>
              <w:spacing w:before="240" w:after="240"/>
              <w:rPr>
                <w:b/>
              </w:rPr>
            </w:pPr>
          </w:p>
        </w:tc>
      </w:tr>
    </w:tbl>
    <w:p w14:paraId="7B7E63BB" w14:textId="77777777" w:rsidR="00D61C6E" w:rsidRDefault="00D61C6E" w:rsidP="00910145"/>
    <w:p w14:paraId="1E7BAAE4" w14:textId="291E47C7" w:rsidR="00910145" w:rsidRDefault="00910145" w:rsidP="00910145">
      <w:proofErr w:type="spellStart"/>
      <w:r>
        <w:t>IDocs</w:t>
      </w:r>
      <w:proofErr w:type="spellEnd"/>
      <w:r>
        <w:t xml:space="preserve"> Generated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D61C6E" w14:paraId="16FF6C0C" w14:textId="77777777" w:rsidTr="001F6D2A">
        <w:trPr>
          <w:trHeight w:val="4535"/>
        </w:trPr>
        <w:tc>
          <w:tcPr>
            <w:tcW w:w="6803" w:type="dxa"/>
          </w:tcPr>
          <w:p w14:paraId="68942940" w14:textId="77777777" w:rsidR="00D61C6E" w:rsidRDefault="00D61C6E" w:rsidP="001F6D2A">
            <w:pPr>
              <w:spacing w:before="240" w:after="240"/>
              <w:rPr>
                <w:b/>
              </w:rPr>
            </w:pPr>
          </w:p>
        </w:tc>
      </w:tr>
    </w:tbl>
    <w:p w14:paraId="09B463E1" w14:textId="0AF10FC6" w:rsidR="00D61C6E" w:rsidRDefault="00D61C6E" w:rsidP="00910145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E801AB" w14:paraId="30918344" w14:textId="77777777" w:rsidTr="001F6D2A">
        <w:trPr>
          <w:trHeight w:val="4535"/>
        </w:trPr>
        <w:tc>
          <w:tcPr>
            <w:tcW w:w="6803" w:type="dxa"/>
          </w:tcPr>
          <w:p w14:paraId="44CE11E6" w14:textId="77777777" w:rsidR="00E801AB" w:rsidRDefault="00E801AB" w:rsidP="001F6D2A">
            <w:pPr>
              <w:spacing w:before="240" w:after="240"/>
              <w:rPr>
                <w:b/>
              </w:rPr>
            </w:pPr>
          </w:p>
        </w:tc>
      </w:tr>
    </w:tbl>
    <w:p w14:paraId="5CF6C5AB" w14:textId="77777777" w:rsidR="00E801AB" w:rsidRPr="00F26DAA" w:rsidRDefault="00E801AB" w:rsidP="00910145"/>
    <w:p w14:paraId="0957A2EE" w14:textId="31D42E4E" w:rsidR="00910145" w:rsidRPr="00A8760B" w:rsidRDefault="00910145" w:rsidP="00910145">
      <w:pPr>
        <w:pStyle w:val="Ttulo2"/>
        <w:rPr>
          <w:lang w:val="en-US"/>
        </w:rPr>
      </w:pPr>
      <w:r w:rsidRPr="00A8760B">
        <w:rPr>
          <w:lang w:val="en-US"/>
        </w:rPr>
        <w:t>{{</w:t>
      </w:r>
      <w:r>
        <w:rPr>
          <w:lang w:val="en-US"/>
        </w:rPr>
        <w:t>RUN8</w:t>
      </w:r>
      <w:r w:rsidRPr="00A8760B">
        <w:rPr>
          <w:lang w:val="en-US"/>
        </w:rPr>
        <w:t>}}.</w:t>
      </w:r>
    </w:p>
    <w:p w14:paraId="02123D7C" w14:textId="5FE0BC22" w:rsidR="00910145" w:rsidRDefault="00910145" w:rsidP="00910145">
      <w:r>
        <w:t>Completed run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D61C6E" w14:paraId="753FB8BB" w14:textId="77777777" w:rsidTr="001F6D2A">
        <w:trPr>
          <w:trHeight w:val="4535"/>
        </w:trPr>
        <w:tc>
          <w:tcPr>
            <w:tcW w:w="6803" w:type="dxa"/>
          </w:tcPr>
          <w:p w14:paraId="7F7CE3E5" w14:textId="77777777" w:rsidR="00D61C6E" w:rsidRDefault="00D61C6E" w:rsidP="001F6D2A">
            <w:pPr>
              <w:spacing w:before="240" w:after="240"/>
              <w:rPr>
                <w:b/>
              </w:rPr>
            </w:pPr>
          </w:p>
        </w:tc>
      </w:tr>
    </w:tbl>
    <w:p w14:paraId="4B9E51E5" w14:textId="77777777" w:rsidR="00D61C6E" w:rsidRDefault="00D61C6E" w:rsidP="00910145"/>
    <w:p w14:paraId="10CD7A4B" w14:textId="289ED78B" w:rsidR="00910145" w:rsidRDefault="00910145" w:rsidP="00910145">
      <w:r>
        <w:t>Payment Amount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D61C6E" w14:paraId="296A50AF" w14:textId="77777777" w:rsidTr="001F6D2A">
        <w:trPr>
          <w:trHeight w:val="4535"/>
        </w:trPr>
        <w:tc>
          <w:tcPr>
            <w:tcW w:w="6803" w:type="dxa"/>
          </w:tcPr>
          <w:p w14:paraId="231CF832" w14:textId="77777777" w:rsidR="00D61C6E" w:rsidRDefault="00D61C6E" w:rsidP="001F6D2A">
            <w:pPr>
              <w:spacing w:before="240" w:after="240"/>
              <w:rPr>
                <w:b/>
              </w:rPr>
            </w:pPr>
          </w:p>
        </w:tc>
      </w:tr>
    </w:tbl>
    <w:p w14:paraId="70BFC1D7" w14:textId="77777777" w:rsidR="00D61C6E" w:rsidRDefault="00D61C6E" w:rsidP="00910145"/>
    <w:p w14:paraId="35D94439" w14:textId="6EA61E17" w:rsidR="00910145" w:rsidRDefault="00910145" w:rsidP="00910145">
      <w:proofErr w:type="spellStart"/>
      <w:r>
        <w:t>IDocs</w:t>
      </w:r>
      <w:proofErr w:type="spellEnd"/>
      <w:r>
        <w:t xml:space="preserve"> Generated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D61C6E" w14:paraId="751DF83D" w14:textId="77777777" w:rsidTr="001F6D2A">
        <w:trPr>
          <w:trHeight w:val="4535"/>
        </w:trPr>
        <w:tc>
          <w:tcPr>
            <w:tcW w:w="6803" w:type="dxa"/>
          </w:tcPr>
          <w:p w14:paraId="18544D16" w14:textId="77777777" w:rsidR="00D61C6E" w:rsidRDefault="00D61C6E" w:rsidP="001F6D2A">
            <w:pPr>
              <w:spacing w:before="240" w:after="240"/>
              <w:rPr>
                <w:b/>
              </w:rPr>
            </w:pPr>
          </w:p>
        </w:tc>
      </w:tr>
    </w:tbl>
    <w:p w14:paraId="75DD545C" w14:textId="547FE0C9" w:rsidR="00D61C6E" w:rsidRDefault="00D61C6E" w:rsidP="00910145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E801AB" w14:paraId="4725A9D4" w14:textId="77777777" w:rsidTr="001F6D2A">
        <w:trPr>
          <w:trHeight w:val="4535"/>
        </w:trPr>
        <w:tc>
          <w:tcPr>
            <w:tcW w:w="6803" w:type="dxa"/>
          </w:tcPr>
          <w:p w14:paraId="4391B04F" w14:textId="77777777" w:rsidR="00E801AB" w:rsidRDefault="00E801AB" w:rsidP="001F6D2A">
            <w:pPr>
              <w:spacing w:before="240" w:after="240"/>
              <w:rPr>
                <w:b/>
              </w:rPr>
            </w:pPr>
          </w:p>
        </w:tc>
      </w:tr>
    </w:tbl>
    <w:p w14:paraId="48DF6380" w14:textId="77777777" w:rsidR="00E801AB" w:rsidRPr="00F26DAA" w:rsidRDefault="00E801AB" w:rsidP="00910145"/>
    <w:p w14:paraId="6B1B194B" w14:textId="4A8D08B2" w:rsidR="00910145" w:rsidRPr="00A8760B" w:rsidRDefault="00910145" w:rsidP="00910145">
      <w:pPr>
        <w:pStyle w:val="Ttulo2"/>
        <w:rPr>
          <w:lang w:val="en-US"/>
        </w:rPr>
      </w:pPr>
      <w:r w:rsidRPr="00A8760B">
        <w:rPr>
          <w:lang w:val="en-US"/>
        </w:rPr>
        <w:t>{{</w:t>
      </w:r>
      <w:r>
        <w:rPr>
          <w:lang w:val="en-US"/>
        </w:rPr>
        <w:t>RUN9</w:t>
      </w:r>
      <w:r w:rsidRPr="00A8760B">
        <w:rPr>
          <w:lang w:val="en-US"/>
        </w:rPr>
        <w:t>}}.</w:t>
      </w:r>
    </w:p>
    <w:p w14:paraId="09A6433E" w14:textId="19C945A8" w:rsidR="00910145" w:rsidRDefault="00910145" w:rsidP="00910145">
      <w:r>
        <w:t>Completed run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D61C6E" w14:paraId="19C6EC8B" w14:textId="77777777" w:rsidTr="001F6D2A">
        <w:trPr>
          <w:trHeight w:val="4535"/>
        </w:trPr>
        <w:tc>
          <w:tcPr>
            <w:tcW w:w="6803" w:type="dxa"/>
          </w:tcPr>
          <w:p w14:paraId="5E1D0147" w14:textId="77777777" w:rsidR="00D61C6E" w:rsidRDefault="00D61C6E" w:rsidP="001F6D2A">
            <w:pPr>
              <w:spacing w:before="240" w:after="240"/>
              <w:rPr>
                <w:b/>
              </w:rPr>
            </w:pPr>
          </w:p>
        </w:tc>
      </w:tr>
    </w:tbl>
    <w:p w14:paraId="5981FD7F" w14:textId="77777777" w:rsidR="00D61C6E" w:rsidRDefault="00D61C6E" w:rsidP="00910145"/>
    <w:p w14:paraId="4A6E51B4" w14:textId="7F6D4B9C" w:rsidR="00910145" w:rsidRDefault="00910145" w:rsidP="00910145">
      <w:r>
        <w:t>Payment Amount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D61C6E" w14:paraId="09292AC3" w14:textId="77777777" w:rsidTr="001F6D2A">
        <w:trPr>
          <w:trHeight w:val="4535"/>
        </w:trPr>
        <w:tc>
          <w:tcPr>
            <w:tcW w:w="6803" w:type="dxa"/>
          </w:tcPr>
          <w:p w14:paraId="2678F3AE" w14:textId="77777777" w:rsidR="00D61C6E" w:rsidRDefault="00D61C6E" w:rsidP="001F6D2A">
            <w:pPr>
              <w:spacing w:before="240" w:after="240"/>
              <w:rPr>
                <w:b/>
              </w:rPr>
            </w:pPr>
          </w:p>
        </w:tc>
      </w:tr>
    </w:tbl>
    <w:p w14:paraId="1EFAABF1" w14:textId="731A6F36" w:rsidR="00D61C6E" w:rsidRDefault="00D61C6E" w:rsidP="00910145"/>
    <w:p w14:paraId="6FE34218" w14:textId="77777777" w:rsidR="00E801AB" w:rsidRDefault="00E801AB" w:rsidP="00E801AB">
      <w:pPr>
        <w:spacing w:before="240" w:after="240"/>
        <w:rPr>
          <w:b/>
        </w:rPr>
      </w:pPr>
    </w:p>
    <w:p w14:paraId="5829602E" w14:textId="77777777" w:rsidR="00E801AB" w:rsidRDefault="00E801AB" w:rsidP="00910145"/>
    <w:p w14:paraId="0541385E" w14:textId="0B5A386F" w:rsidR="00910145" w:rsidRDefault="00910145" w:rsidP="00910145">
      <w:proofErr w:type="spellStart"/>
      <w:r>
        <w:t>IDocs</w:t>
      </w:r>
      <w:proofErr w:type="spellEnd"/>
      <w:r>
        <w:t xml:space="preserve"> Generated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D61C6E" w14:paraId="313EF000" w14:textId="77777777" w:rsidTr="001F6D2A">
        <w:trPr>
          <w:trHeight w:val="4535"/>
        </w:trPr>
        <w:tc>
          <w:tcPr>
            <w:tcW w:w="6803" w:type="dxa"/>
          </w:tcPr>
          <w:p w14:paraId="37E04189" w14:textId="77777777" w:rsidR="00D61C6E" w:rsidRDefault="00D61C6E" w:rsidP="001F6D2A">
            <w:pPr>
              <w:spacing w:before="240" w:after="240"/>
              <w:rPr>
                <w:b/>
              </w:rPr>
            </w:pPr>
          </w:p>
        </w:tc>
      </w:tr>
    </w:tbl>
    <w:p w14:paraId="1F33B9A4" w14:textId="76120041" w:rsidR="00D61C6E" w:rsidRDefault="00D61C6E" w:rsidP="00910145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E801AB" w14:paraId="5FEBC611" w14:textId="77777777" w:rsidTr="001F6D2A">
        <w:trPr>
          <w:trHeight w:val="4535"/>
        </w:trPr>
        <w:tc>
          <w:tcPr>
            <w:tcW w:w="6803" w:type="dxa"/>
          </w:tcPr>
          <w:p w14:paraId="1D945E20" w14:textId="77777777" w:rsidR="00E801AB" w:rsidRDefault="00E801AB" w:rsidP="001F6D2A">
            <w:pPr>
              <w:spacing w:before="240" w:after="240"/>
              <w:rPr>
                <w:b/>
              </w:rPr>
            </w:pPr>
          </w:p>
        </w:tc>
      </w:tr>
    </w:tbl>
    <w:p w14:paraId="2BA0BE6B" w14:textId="77777777" w:rsidR="00E801AB" w:rsidRPr="00F26DAA" w:rsidRDefault="00E801AB" w:rsidP="00910145"/>
    <w:p w14:paraId="321C16B0" w14:textId="001FB04F" w:rsidR="00910145" w:rsidRPr="00A8760B" w:rsidRDefault="00910145" w:rsidP="00910145">
      <w:pPr>
        <w:pStyle w:val="Ttulo2"/>
        <w:rPr>
          <w:lang w:val="en-US"/>
        </w:rPr>
      </w:pPr>
      <w:r w:rsidRPr="00A8760B">
        <w:rPr>
          <w:lang w:val="en-US"/>
        </w:rPr>
        <w:t>{{</w:t>
      </w:r>
      <w:r>
        <w:rPr>
          <w:lang w:val="en-US"/>
        </w:rPr>
        <w:t>RUN10</w:t>
      </w:r>
      <w:r w:rsidRPr="00A8760B">
        <w:rPr>
          <w:lang w:val="en-US"/>
        </w:rPr>
        <w:t>}}.</w:t>
      </w:r>
    </w:p>
    <w:p w14:paraId="7A9F1BAD" w14:textId="5689F190" w:rsidR="00910145" w:rsidRDefault="00910145" w:rsidP="00910145">
      <w:r>
        <w:t>Completed run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D61C6E" w14:paraId="75839819" w14:textId="77777777" w:rsidTr="001F6D2A">
        <w:trPr>
          <w:trHeight w:val="4535"/>
        </w:trPr>
        <w:tc>
          <w:tcPr>
            <w:tcW w:w="6803" w:type="dxa"/>
          </w:tcPr>
          <w:p w14:paraId="1F7563D5" w14:textId="77777777" w:rsidR="00D61C6E" w:rsidRDefault="00D61C6E" w:rsidP="001F6D2A">
            <w:pPr>
              <w:spacing w:before="240" w:after="240"/>
              <w:rPr>
                <w:b/>
              </w:rPr>
            </w:pPr>
          </w:p>
        </w:tc>
      </w:tr>
    </w:tbl>
    <w:p w14:paraId="0504F8AF" w14:textId="77777777" w:rsidR="00D61C6E" w:rsidRDefault="00D61C6E" w:rsidP="00910145"/>
    <w:p w14:paraId="44F5AF76" w14:textId="546F005A" w:rsidR="00910145" w:rsidRDefault="00910145" w:rsidP="00910145">
      <w:r>
        <w:t>Payment Amount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D61C6E" w14:paraId="4E20095F" w14:textId="77777777" w:rsidTr="001F6D2A">
        <w:trPr>
          <w:trHeight w:val="4535"/>
        </w:trPr>
        <w:tc>
          <w:tcPr>
            <w:tcW w:w="6803" w:type="dxa"/>
          </w:tcPr>
          <w:p w14:paraId="48B11FDC" w14:textId="77777777" w:rsidR="00D61C6E" w:rsidRDefault="00D61C6E" w:rsidP="001F6D2A">
            <w:pPr>
              <w:spacing w:before="240" w:after="240"/>
              <w:rPr>
                <w:b/>
              </w:rPr>
            </w:pPr>
          </w:p>
        </w:tc>
      </w:tr>
    </w:tbl>
    <w:p w14:paraId="416D4D8B" w14:textId="77777777" w:rsidR="00D61C6E" w:rsidRDefault="00D61C6E" w:rsidP="00910145"/>
    <w:p w14:paraId="20592633" w14:textId="3E14622B" w:rsidR="00910145" w:rsidRDefault="00910145" w:rsidP="00910145">
      <w:proofErr w:type="spellStart"/>
      <w:r>
        <w:t>IDocs</w:t>
      </w:r>
      <w:proofErr w:type="spellEnd"/>
      <w:r>
        <w:t xml:space="preserve"> Generated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D61C6E" w14:paraId="521AF256" w14:textId="77777777" w:rsidTr="001F6D2A">
        <w:trPr>
          <w:trHeight w:val="4535"/>
        </w:trPr>
        <w:tc>
          <w:tcPr>
            <w:tcW w:w="6803" w:type="dxa"/>
          </w:tcPr>
          <w:p w14:paraId="11B46F35" w14:textId="77777777" w:rsidR="00D61C6E" w:rsidRDefault="00D61C6E" w:rsidP="001F6D2A">
            <w:pPr>
              <w:spacing w:before="240" w:after="240"/>
              <w:rPr>
                <w:b/>
              </w:rPr>
            </w:pPr>
          </w:p>
        </w:tc>
      </w:tr>
    </w:tbl>
    <w:p w14:paraId="2F06F19A" w14:textId="77777777" w:rsidR="00D61C6E" w:rsidRPr="00F26DAA" w:rsidRDefault="00D61C6E" w:rsidP="00910145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E801AB" w14:paraId="154E40A0" w14:textId="77777777" w:rsidTr="001F6D2A">
        <w:trPr>
          <w:trHeight w:val="4535"/>
        </w:trPr>
        <w:tc>
          <w:tcPr>
            <w:tcW w:w="6803" w:type="dxa"/>
          </w:tcPr>
          <w:p w14:paraId="50C0F39A" w14:textId="77777777" w:rsidR="00E801AB" w:rsidRDefault="00E801AB" w:rsidP="001F6D2A">
            <w:pPr>
              <w:spacing w:before="240" w:after="240"/>
              <w:rPr>
                <w:b/>
              </w:rPr>
            </w:pPr>
          </w:p>
        </w:tc>
      </w:tr>
    </w:tbl>
    <w:p w14:paraId="5FD088A3" w14:textId="3B36B2B7" w:rsidR="00601705" w:rsidRDefault="00601705" w:rsidP="00601705"/>
    <w:p w14:paraId="1F9A158D" w14:textId="5DCB9792" w:rsidR="0071586C" w:rsidRPr="00A8760B" w:rsidRDefault="0071586C" w:rsidP="0071586C">
      <w:pPr>
        <w:pStyle w:val="Ttulo2"/>
        <w:rPr>
          <w:lang w:val="en-US"/>
        </w:rPr>
      </w:pPr>
      <w:r w:rsidRPr="00A8760B">
        <w:rPr>
          <w:lang w:val="en-US"/>
        </w:rPr>
        <w:t>{{</w:t>
      </w:r>
      <w:r>
        <w:rPr>
          <w:lang w:val="en-US"/>
        </w:rPr>
        <w:t>RUN11</w:t>
      </w:r>
      <w:r w:rsidRPr="00A8760B">
        <w:rPr>
          <w:lang w:val="en-US"/>
        </w:rPr>
        <w:t>}}.</w:t>
      </w:r>
    </w:p>
    <w:p w14:paraId="753983C8" w14:textId="77777777" w:rsidR="0071586C" w:rsidRDefault="0071586C" w:rsidP="0071586C">
      <w:r>
        <w:t>Completed run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1719E104" w14:textId="77777777" w:rsidTr="00CE5471">
        <w:trPr>
          <w:trHeight w:val="4535"/>
        </w:trPr>
        <w:tc>
          <w:tcPr>
            <w:tcW w:w="6803" w:type="dxa"/>
          </w:tcPr>
          <w:p w14:paraId="3A818D63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56DA05F5" w14:textId="77777777" w:rsidR="0071586C" w:rsidRDefault="0071586C" w:rsidP="0071586C"/>
    <w:p w14:paraId="052367FE" w14:textId="77777777" w:rsidR="0071586C" w:rsidRDefault="0071586C" w:rsidP="0071586C">
      <w:r>
        <w:t>Payment Amount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088EC281" w14:textId="77777777" w:rsidTr="00CE5471">
        <w:trPr>
          <w:trHeight w:val="4535"/>
        </w:trPr>
        <w:tc>
          <w:tcPr>
            <w:tcW w:w="6803" w:type="dxa"/>
          </w:tcPr>
          <w:p w14:paraId="3A592289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67C89572" w14:textId="77777777" w:rsidR="0071586C" w:rsidRDefault="0071586C" w:rsidP="0071586C"/>
    <w:p w14:paraId="151A144D" w14:textId="77777777" w:rsidR="0071586C" w:rsidRDefault="0071586C" w:rsidP="0071586C">
      <w:proofErr w:type="spellStart"/>
      <w:r>
        <w:t>IDocs</w:t>
      </w:r>
      <w:proofErr w:type="spellEnd"/>
      <w:r>
        <w:t xml:space="preserve"> Generated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4DA4A301" w14:textId="77777777" w:rsidTr="00CE5471">
        <w:trPr>
          <w:trHeight w:val="4535"/>
        </w:trPr>
        <w:tc>
          <w:tcPr>
            <w:tcW w:w="6803" w:type="dxa"/>
          </w:tcPr>
          <w:p w14:paraId="2489984E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400E3FD2" w14:textId="77777777" w:rsidR="0071586C" w:rsidRPr="00F26DAA" w:rsidRDefault="0071586C" w:rsidP="0071586C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5D2CDA20" w14:textId="77777777" w:rsidTr="00CE5471">
        <w:trPr>
          <w:trHeight w:val="4535"/>
        </w:trPr>
        <w:tc>
          <w:tcPr>
            <w:tcW w:w="6803" w:type="dxa"/>
          </w:tcPr>
          <w:p w14:paraId="7DB328B0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1CB8F6F0" w14:textId="77777777" w:rsidR="0071586C" w:rsidRDefault="0071586C" w:rsidP="0071586C"/>
    <w:p w14:paraId="7EE60B95" w14:textId="33595524" w:rsidR="0071586C" w:rsidRPr="00A8760B" w:rsidRDefault="0071586C" w:rsidP="0071586C">
      <w:pPr>
        <w:pStyle w:val="Ttulo2"/>
        <w:rPr>
          <w:lang w:val="en-US"/>
        </w:rPr>
      </w:pPr>
      <w:r w:rsidRPr="00A8760B">
        <w:rPr>
          <w:lang w:val="en-US"/>
        </w:rPr>
        <w:t>{{</w:t>
      </w:r>
      <w:r>
        <w:rPr>
          <w:lang w:val="en-US"/>
        </w:rPr>
        <w:t>RUN12</w:t>
      </w:r>
      <w:r w:rsidRPr="00A8760B">
        <w:rPr>
          <w:lang w:val="en-US"/>
        </w:rPr>
        <w:t>}}.</w:t>
      </w:r>
    </w:p>
    <w:p w14:paraId="5A574E62" w14:textId="77777777" w:rsidR="0071586C" w:rsidRDefault="0071586C" w:rsidP="0071586C">
      <w:r>
        <w:t>Completed run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24314EB3" w14:textId="77777777" w:rsidTr="00CE5471">
        <w:trPr>
          <w:trHeight w:val="4535"/>
        </w:trPr>
        <w:tc>
          <w:tcPr>
            <w:tcW w:w="6803" w:type="dxa"/>
          </w:tcPr>
          <w:p w14:paraId="6266FE29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12A500C5" w14:textId="77777777" w:rsidR="0071586C" w:rsidRDefault="0071586C" w:rsidP="0071586C"/>
    <w:p w14:paraId="5F1B53F1" w14:textId="77777777" w:rsidR="0071586C" w:rsidRDefault="0071586C" w:rsidP="0071586C">
      <w:r>
        <w:t>Payment Amount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0644F443" w14:textId="77777777" w:rsidTr="00CE5471">
        <w:trPr>
          <w:trHeight w:val="4535"/>
        </w:trPr>
        <w:tc>
          <w:tcPr>
            <w:tcW w:w="6803" w:type="dxa"/>
          </w:tcPr>
          <w:p w14:paraId="36701E3E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1E5B699C" w14:textId="77777777" w:rsidR="0071586C" w:rsidRDefault="0071586C" w:rsidP="0071586C"/>
    <w:p w14:paraId="33EF5326" w14:textId="77777777" w:rsidR="0071586C" w:rsidRDefault="0071586C" w:rsidP="0071586C">
      <w:proofErr w:type="spellStart"/>
      <w:r>
        <w:t>IDocs</w:t>
      </w:r>
      <w:proofErr w:type="spellEnd"/>
      <w:r>
        <w:t xml:space="preserve"> Generated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14A501C6" w14:textId="77777777" w:rsidTr="00CE5471">
        <w:trPr>
          <w:trHeight w:val="4535"/>
        </w:trPr>
        <w:tc>
          <w:tcPr>
            <w:tcW w:w="6803" w:type="dxa"/>
          </w:tcPr>
          <w:p w14:paraId="7F55AB99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1941BFB4" w14:textId="77777777" w:rsidR="0071586C" w:rsidRPr="00F26DAA" w:rsidRDefault="0071586C" w:rsidP="0071586C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403C75B8" w14:textId="77777777" w:rsidTr="00CE5471">
        <w:trPr>
          <w:trHeight w:val="4535"/>
        </w:trPr>
        <w:tc>
          <w:tcPr>
            <w:tcW w:w="6803" w:type="dxa"/>
          </w:tcPr>
          <w:p w14:paraId="0A642DC4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6A7CF28D" w14:textId="77777777" w:rsidR="0071586C" w:rsidRDefault="0071586C" w:rsidP="0071586C"/>
    <w:p w14:paraId="5671FBD7" w14:textId="494C9A4C" w:rsidR="0071586C" w:rsidRPr="00A8760B" w:rsidRDefault="0071586C" w:rsidP="0071586C">
      <w:pPr>
        <w:pStyle w:val="Ttulo2"/>
        <w:rPr>
          <w:lang w:val="en-US"/>
        </w:rPr>
      </w:pPr>
      <w:r w:rsidRPr="00A8760B">
        <w:rPr>
          <w:lang w:val="en-US"/>
        </w:rPr>
        <w:t>{{</w:t>
      </w:r>
      <w:r>
        <w:rPr>
          <w:lang w:val="en-US"/>
        </w:rPr>
        <w:t>RUN13</w:t>
      </w:r>
      <w:r w:rsidRPr="00A8760B">
        <w:rPr>
          <w:lang w:val="en-US"/>
        </w:rPr>
        <w:t>}}.</w:t>
      </w:r>
    </w:p>
    <w:p w14:paraId="6DD7412B" w14:textId="77777777" w:rsidR="0071586C" w:rsidRDefault="0071586C" w:rsidP="0071586C">
      <w:r>
        <w:t>Completed run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782A72A0" w14:textId="77777777" w:rsidTr="00CE5471">
        <w:trPr>
          <w:trHeight w:val="4535"/>
        </w:trPr>
        <w:tc>
          <w:tcPr>
            <w:tcW w:w="6803" w:type="dxa"/>
          </w:tcPr>
          <w:p w14:paraId="75EBF532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0F7C60E2" w14:textId="77777777" w:rsidR="0071586C" w:rsidRDefault="0071586C" w:rsidP="0071586C"/>
    <w:p w14:paraId="319D8236" w14:textId="77777777" w:rsidR="0071586C" w:rsidRDefault="0071586C" w:rsidP="0071586C">
      <w:r>
        <w:t>Payment Amount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49C8D1CE" w14:textId="77777777" w:rsidTr="00CE5471">
        <w:trPr>
          <w:trHeight w:val="4535"/>
        </w:trPr>
        <w:tc>
          <w:tcPr>
            <w:tcW w:w="6803" w:type="dxa"/>
          </w:tcPr>
          <w:p w14:paraId="02992FBB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3825A082" w14:textId="77777777" w:rsidR="0071586C" w:rsidRDefault="0071586C" w:rsidP="0071586C"/>
    <w:p w14:paraId="168B6F73" w14:textId="77777777" w:rsidR="0071586C" w:rsidRDefault="0071586C" w:rsidP="0071586C">
      <w:proofErr w:type="spellStart"/>
      <w:r>
        <w:t>IDocs</w:t>
      </w:r>
      <w:proofErr w:type="spellEnd"/>
      <w:r>
        <w:t xml:space="preserve"> Generated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5CCEFE6C" w14:textId="77777777" w:rsidTr="00CE5471">
        <w:trPr>
          <w:trHeight w:val="4535"/>
        </w:trPr>
        <w:tc>
          <w:tcPr>
            <w:tcW w:w="6803" w:type="dxa"/>
          </w:tcPr>
          <w:p w14:paraId="7E3F488B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0C034DE1" w14:textId="77777777" w:rsidR="0071586C" w:rsidRPr="00F26DAA" w:rsidRDefault="0071586C" w:rsidP="0071586C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2F950B8B" w14:textId="77777777" w:rsidTr="00CE5471">
        <w:trPr>
          <w:trHeight w:val="4535"/>
        </w:trPr>
        <w:tc>
          <w:tcPr>
            <w:tcW w:w="6803" w:type="dxa"/>
          </w:tcPr>
          <w:p w14:paraId="75CF5FA4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03E89BCE" w14:textId="77777777" w:rsidR="0071586C" w:rsidRDefault="0071586C" w:rsidP="0071586C"/>
    <w:p w14:paraId="0DADEC2E" w14:textId="63BB6AB9" w:rsidR="0071586C" w:rsidRPr="00A8760B" w:rsidRDefault="0071586C" w:rsidP="0071586C">
      <w:pPr>
        <w:pStyle w:val="Ttulo2"/>
        <w:rPr>
          <w:lang w:val="en-US"/>
        </w:rPr>
      </w:pPr>
      <w:r w:rsidRPr="00A8760B">
        <w:rPr>
          <w:lang w:val="en-US"/>
        </w:rPr>
        <w:t>{{</w:t>
      </w:r>
      <w:r>
        <w:rPr>
          <w:lang w:val="en-US"/>
        </w:rPr>
        <w:t>RUN14</w:t>
      </w:r>
      <w:r w:rsidRPr="00A8760B">
        <w:rPr>
          <w:lang w:val="en-US"/>
        </w:rPr>
        <w:t>}}.</w:t>
      </w:r>
    </w:p>
    <w:p w14:paraId="644A58FB" w14:textId="77777777" w:rsidR="0071586C" w:rsidRDefault="0071586C" w:rsidP="0071586C">
      <w:r>
        <w:t>Completed run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45C28F90" w14:textId="77777777" w:rsidTr="00CE5471">
        <w:trPr>
          <w:trHeight w:val="4535"/>
        </w:trPr>
        <w:tc>
          <w:tcPr>
            <w:tcW w:w="6803" w:type="dxa"/>
          </w:tcPr>
          <w:p w14:paraId="13447ED6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540A6D84" w14:textId="77777777" w:rsidR="0071586C" w:rsidRDefault="0071586C" w:rsidP="0071586C"/>
    <w:p w14:paraId="2F183181" w14:textId="77777777" w:rsidR="0071586C" w:rsidRDefault="0071586C" w:rsidP="0071586C">
      <w:r>
        <w:t>Payment Amount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1D9C4AD2" w14:textId="77777777" w:rsidTr="00CE5471">
        <w:trPr>
          <w:trHeight w:val="4535"/>
        </w:trPr>
        <w:tc>
          <w:tcPr>
            <w:tcW w:w="6803" w:type="dxa"/>
          </w:tcPr>
          <w:p w14:paraId="4E2FDF74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0FEF206D" w14:textId="77777777" w:rsidR="0071586C" w:rsidRDefault="0071586C" w:rsidP="0071586C"/>
    <w:p w14:paraId="63BBA9AC" w14:textId="77777777" w:rsidR="0071586C" w:rsidRDefault="0071586C" w:rsidP="0071586C">
      <w:proofErr w:type="spellStart"/>
      <w:r>
        <w:t>IDocs</w:t>
      </w:r>
      <w:proofErr w:type="spellEnd"/>
      <w:r>
        <w:t xml:space="preserve"> Generated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265FA2EB" w14:textId="77777777" w:rsidTr="00CE5471">
        <w:trPr>
          <w:trHeight w:val="4535"/>
        </w:trPr>
        <w:tc>
          <w:tcPr>
            <w:tcW w:w="6803" w:type="dxa"/>
          </w:tcPr>
          <w:p w14:paraId="31690E8A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3DF9E298" w14:textId="77777777" w:rsidR="0071586C" w:rsidRPr="00F26DAA" w:rsidRDefault="0071586C" w:rsidP="0071586C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035D86DA" w14:textId="77777777" w:rsidTr="00CE5471">
        <w:trPr>
          <w:trHeight w:val="4535"/>
        </w:trPr>
        <w:tc>
          <w:tcPr>
            <w:tcW w:w="6803" w:type="dxa"/>
          </w:tcPr>
          <w:p w14:paraId="3676B72A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360AFC56" w14:textId="77777777" w:rsidR="0071586C" w:rsidRDefault="0071586C" w:rsidP="0071586C"/>
    <w:p w14:paraId="5E7F5059" w14:textId="0D29EE13" w:rsidR="0071586C" w:rsidRPr="00A8760B" w:rsidRDefault="0071586C" w:rsidP="0071586C">
      <w:pPr>
        <w:pStyle w:val="Ttulo2"/>
        <w:rPr>
          <w:lang w:val="en-US"/>
        </w:rPr>
      </w:pPr>
      <w:r w:rsidRPr="00A8760B">
        <w:rPr>
          <w:lang w:val="en-US"/>
        </w:rPr>
        <w:t>{{</w:t>
      </w:r>
      <w:r>
        <w:rPr>
          <w:lang w:val="en-US"/>
        </w:rPr>
        <w:t>RUN15</w:t>
      </w:r>
      <w:r w:rsidRPr="00A8760B">
        <w:rPr>
          <w:lang w:val="en-US"/>
        </w:rPr>
        <w:t>}}.</w:t>
      </w:r>
    </w:p>
    <w:p w14:paraId="553A4FC1" w14:textId="77777777" w:rsidR="0071586C" w:rsidRDefault="0071586C" w:rsidP="0071586C">
      <w:r>
        <w:t>Completed run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17FB74AE" w14:textId="77777777" w:rsidTr="00CE5471">
        <w:trPr>
          <w:trHeight w:val="4535"/>
        </w:trPr>
        <w:tc>
          <w:tcPr>
            <w:tcW w:w="6803" w:type="dxa"/>
          </w:tcPr>
          <w:p w14:paraId="39128EC2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24B806A3" w14:textId="77777777" w:rsidR="0071586C" w:rsidRDefault="0071586C" w:rsidP="0071586C"/>
    <w:p w14:paraId="42E3635F" w14:textId="77777777" w:rsidR="0071586C" w:rsidRDefault="0071586C" w:rsidP="0071586C">
      <w:r>
        <w:t>Payment Amount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3A5F2CAC" w14:textId="77777777" w:rsidTr="00CE5471">
        <w:trPr>
          <w:trHeight w:val="4535"/>
        </w:trPr>
        <w:tc>
          <w:tcPr>
            <w:tcW w:w="6803" w:type="dxa"/>
          </w:tcPr>
          <w:p w14:paraId="28680A48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70418505" w14:textId="77777777" w:rsidR="0071586C" w:rsidRDefault="0071586C" w:rsidP="0071586C"/>
    <w:p w14:paraId="1C98F60C" w14:textId="77777777" w:rsidR="0071586C" w:rsidRDefault="0071586C" w:rsidP="0071586C">
      <w:proofErr w:type="spellStart"/>
      <w:r>
        <w:t>IDocs</w:t>
      </w:r>
      <w:proofErr w:type="spellEnd"/>
      <w:r>
        <w:t xml:space="preserve"> Generated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044C9209" w14:textId="77777777" w:rsidTr="00CE5471">
        <w:trPr>
          <w:trHeight w:val="4535"/>
        </w:trPr>
        <w:tc>
          <w:tcPr>
            <w:tcW w:w="6803" w:type="dxa"/>
          </w:tcPr>
          <w:p w14:paraId="3323ED1F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088B1999" w14:textId="77777777" w:rsidR="0071586C" w:rsidRPr="00F26DAA" w:rsidRDefault="0071586C" w:rsidP="0071586C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4CC923AF" w14:textId="77777777" w:rsidTr="00CE5471">
        <w:trPr>
          <w:trHeight w:val="4535"/>
        </w:trPr>
        <w:tc>
          <w:tcPr>
            <w:tcW w:w="6803" w:type="dxa"/>
          </w:tcPr>
          <w:p w14:paraId="5B61AA25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5B6ACD09" w14:textId="77777777" w:rsidR="0071586C" w:rsidRDefault="0071586C" w:rsidP="0071586C"/>
    <w:p w14:paraId="2B48B1A8" w14:textId="4CF554D1" w:rsidR="0071586C" w:rsidRPr="00A8760B" w:rsidRDefault="0071586C" w:rsidP="0071586C">
      <w:pPr>
        <w:pStyle w:val="Ttulo2"/>
        <w:rPr>
          <w:lang w:val="en-US"/>
        </w:rPr>
      </w:pPr>
      <w:r w:rsidRPr="00A8760B">
        <w:rPr>
          <w:lang w:val="en-US"/>
        </w:rPr>
        <w:t>{{</w:t>
      </w:r>
      <w:r>
        <w:rPr>
          <w:lang w:val="en-US"/>
        </w:rPr>
        <w:t>RUN16</w:t>
      </w:r>
      <w:r w:rsidRPr="00A8760B">
        <w:rPr>
          <w:lang w:val="en-US"/>
        </w:rPr>
        <w:t>}}.</w:t>
      </w:r>
    </w:p>
    <w:p w14:paraId="1ED43647" w14:textId="77777777" w:rsidR="0071586C" w:rsidRDefault="0071586C" w:rsidP="0071586C">
      <w:r>
        <w:t>Completed run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1431A728" w14:textId="77777777" w:rsidTr="00CE5471">
        <w:trPr>
          <w:trHeight w:val="4535"/>
        </w:trPr>
        <w:tc>
          <w:tcPr>
            <w:tcW w:w="6803" w:type="dxa"/>
          </w:tcPr>
          <w:p w14:paraId="4E32F6C4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4FE656DD" w14:textId="77777777" w:rsidR="0071586C" w:rsidRDefault="0071586C" w:rsidP="0071586C"/>
    <w:p w14:paraId="529F3201" w14:textId="77777777" w:rsidR="0071586C" w:rsidRDefault="0071586C" w:rsidP="0071586C">
      <w:r>
        <w:t>Payment Amount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108AEC04" w14:textId="77777777" w:rsidTr="00CE5471">
        <w:trPr>
          <w:trHeight w:val="4535"/>
        </w:trPr>
        <w:tc>
          <w:tcPr>
            <w:tcW w:w="6803" w:type="dxa"/>
          </w:tcPr>
          <w:p w14:paraId="404E2269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3C8D0F13" w14:textId="77777777" w:rsidR="0071586C" w:rsidRDefault="0071586C" w:rsidP="0071586C"/>
    <w:p w14:paraId="0A881988" w14:textId="77777777" w:rsidR="0071586C" w:rsidRDefault="0071586C" w:rsidP="0071586C">
      <w:proofErr w:type="spellStart"/>
      <w:r>
        <w:t>IDocs</w:t>
      </w:r>
      <w:proofErr w:type="spellEnd"/>
      <w:r>
        <w:t xml:space="preserve"> Generated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468408E0" w14:textId="77777777" w:rsidTr="00CE5471">
        <w:trPr>
          <w:trHeight w:val="4535"/>
        </w:trPr>
        <w:tc>
          <w:tcPr>
            <w:tcW w:w="6803" w:type="dxa"/>
          </w:tcPr>
          <w:p w14:paraId="224830C7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52555742" w14:textId="77777777" w:rsidR="0071586C" w:rsidRPr="00F26DAA" w:rsidRDefault="0071586C" w:rsidP="0071586C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6525D427" w14:textId="77777777" w:rsidTr="00CE5471">
        <w:trPr>
          <w:trHeight w:val="4535"/>
        </w:trPr>
        <w:tc>
          <w:tcPr>
            <w:tcW w:w="6803" w:type="dxa"/>
          </w:tcPr>
          <w:p w14:paraId="2F016FAC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7748BE9F" w14:textId="77777777" w:rsidR="0071586C" w:rsidRDefault="0071586C" w:rsidP="0071586C"/>
    <w:p w14:paraId="7AC3BCE0" w14:textId="016FEB12" w:rsidR="0071586C" w:rsidRPr="00A8760B" w:rsidRDefault="0071586C" w:rsidP="0071586C">
      <w:pPr>
        <w:pStyle w:val="Ttulo2"/>
        <w:rPr>
          <w:lang w:val="en-US"/>
        </w:rPr>
      </w:pPr>
      <w:r w:rsidRPr="00A8760B">
        <w:rPr>
          <w:lang w:val="en-US"/>
        </w:rPr>
        <w:t>{{</w:t>
      </w:r>
      <w:r>
        <w:rPr>
          <w:lang w:val="en-US"/>
        </w:rPr>
        <w:t>RUN17</w:t>
      </w:r>
      <w:r w:rsidRPr="00A8760B">
        <w:rPr>
          <w:lang w:val="en-US"/>
        </w:rPr>
        <w:t>}}.</w:t>
      </w:r>
    </w:p>
    <w:p w14:paraId="4231CD3E" w14:textId="77777777" w:rsidR="0071586C" w:rsidRDefault="0071586C" w:rsidP="0071586C">
      <w:r>
        <w:t>Completed run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6D0A7DC8" w14:textId="77777777" w:rsidTr="00CE5471">
        <w:trPr>
          <w:trHeight w:val="4535"/>
        </w:trPr>
        <w:tc>
          <w:tcPr>
            <w:tcW w:w="6803" w:type="dxa"/>
          </w:tcPr>
          <w:p w14:paraId="0B9BA4B5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46884D2E" w14:textId="77777777" w:rsidR="0071586C" w:rsidRDefault="0071586C" w:rsidP="0071586C"/>
    <w:p w14:paraId="7605AA5C" w14:textId="77777777" w:rsidR="0071586C" w:rsidRDefault="0071586C" w:rsidP="0071586C">
      <w:r>
        <w:t>Payment Amount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1B9EF6FA" w14:textId="77777777" w:rsidTr="00CE5471">
        <w:trPr>
          <w:trHeight w:val="4535"/>
        </w:trPr>
        <w:tc>
          <w:tcPr>
            <w:tcW w:w="6803" w:type="dxa"/>
          </w:tcPr>
          <w:p w14:paraId="526584A8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3C759569" w14:textId="77777777" w:rsidR="0071586C" w:rsidRDefault="0071586C" w:rsidP="0071586C"/>
    <w:p w14:paraId="05F1A6A7" w14:textId="77777777" w:rsidR="0071586C" w:rsidRDefault="0071586C" w:rsidP="0071586C">
      <w:proofErr w:type="spellStart"/>
      <w:r>
        <w:t>IDocs</w:t>
      </w:r>
      <w:proofErr w:type="spellEnd"/>
      <w:r>
        <w:t xml:space="preserve"> Generated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7EC31891" w14:textId="77777777" w:rsidTr="00CE5471">
        <w:trPr>
          <w:trHeight w:val="4535"/>
        </w:trPr>
        <w:tc>
          <w:tcPr>
            <w:tcW w:w="6803" w:type="dxa"/>
          </w:tcPr>
          <w:p w14:paraId="22930F6A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1D926252" w14:textId="77777777" w:rsidR="0071586C" w:rsidRPr="00F26DAA" w:rsidRDefault="0071586C" w:rsidP="0071586C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14BC3271" w14:textId="77777777" w:rsidTr="00CE5471">
        <w:trPr>
          <w:trHeight w:val="4535"/>
        </w:trPr>
        <w:tc>
          <w:tcPr>
            <w:tcW w:w="6803" w:type="dxa"/>
          </w:tcPr>
          <w:p w14:paraId="13D2B025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12E7D8F8" w14:textId="77777777" w:rsidR="0071586C" w:rsidRDefault="0071586C" w:rsidP="0071586C"/>
    <w:p w14:paraId="637B533F" w14:textId="71B7A414" w:rsidR="0071586C" w:rsidRPr="00A8760B" w:rsidRDefault="0071586C" w:rsidP="0071586C">
      <w:pPr>
        <w:pStyle w:val="Ttulo2"/>
        <w:rPr>
          <w:lang w:val="en-US"/>
        </w:rPr>
      </w:pPr>
      <w:r w:rsidRPr="00A8760B">
        <w:rPr>
          <w:lang w:val="en-US"/>
        </w:rPr>
        <w:t>{{</w:t>
      </w:r>
      <w:r>
        <w:rPr>
          <w:lang w:val="en-US"/>
        </w:rPr>
        <w:t>RUN18</w:t>
      </w:r>
      <w:r w:rsidRPr="00A8760B">
        <w:rPr>
          <w:lang w:val="en-US"/>
        </w:rPr>
        <w:t>}}.</w:t>
      </w:r>
    </w:p>
    <w:p w14:paraId="0D3577B9" w14:textId="77777777" w:rsidR="0071586C" w:rsidRDefault="0071586C" w:rsidP="0071586C">
      <w:r>
        <w:t>Completed run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1B88412B" w14:textId="77777777" w:rsidTr="00CE5471">
        <w:trPr>
          <w:trHeight w:val="4535"/>
        </w:trPr>
        <w:tc>
          <w:tcPr>
            <w:tcW w:w="6803" w:type="dxa"/>
          </w:tcPr>
          <w:p w14:paraId="573EB3E5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5538D474" w14:textId="77777777" w:rsidR="0071586C" w:rsidRDefault="0071586C" w:rsidP="0071586C"/>
    <w:p w14:paraId="003B4B13" w14:textId="77777777" w:rsidR="0071586C" w:rsidRDefault="0071586C" w:rsidP="0071586C">
      <w:r>
        <w:t>Payment Amount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26904FC5" w14:textId="77777777" w:rsidTr="00CE5471">
        <w:trPr>
          <w:trHeight w:val="4535"/>
        </w:trPr>
        <w:tc>
          <w:tcPr>
            <w:tcW w:w="6803" w:type="dxa"/>
          </w:tcPr>
          <w:p w14:paraId="7DBBBEB6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0950FFFA" w14:textId="77777777" w:rsidR="0071586C" w:rsidRDefault="0071586C" w:rsidP="0071586C"/>
    <w:p w14:paraId="0378D145" w14:textId="77777777" w:rsidR="0071586C" w:rsidRDefault="0071586C" w:rsidP="0071586C">
      <w:proofErr w:type="spellStart"/>
      <w:r>
        <w:t>IDocs</w:t>
      </w:r>
      <w:proofErr w:type="spellEnd"/>
      <w:r>
        <w:t xml:space="preserve"> Generated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3B86C5C0" w14:textId="77777777" w:rsidTr="00CE5471">
        <w:trPr>
          <w:trHeight w:val="4535"/>
        </w:trPr>
        <w:tc>
          <w:tcPr>
            <w:tcW w:w="6803" w:type="dxa"/>
          </w:tcPr>
          <w:p w14:paraId="4D01076D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3C5D38D5" w14:textId="77777777" w:rsidR="0071586C" w:rsidRPr="00F26DAA" w:rsidRDefault="0071586C" w:rsidP="0071586C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1DC9AE68" w14:textId="77777777" w:rsidTr="00CE5471">
        <w:trPr>
          <w:trHeight w:val="4535"/>
        </w:trPr>
        <w:tc>
          <w:tcPr>
            <w:tcW w:w="6803" w:type="dxa"/>
          </w:tcPr>
          <w:p w14:paraId="5F5A144D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5D349CDA" w14:textId="77777777" w:rsidR="0071586C" w:rsidRDefault="0071586C" w:rsidP="0071586C"/>
    <w:p w14:paraId="46724591" w14:textId="2E6A24CC" w:rsidR="0071586C" w:rsidRPr="00A8760B" w:rsidRDefault="0071586C" w:rsidP="0071586C">
      <w:pPr>
        <w:pStyle w:val="Ttulo2"/>
        <w:rPr>
          <w:lang w:val="en-US"/>
        </w:rPr>
      </w:pPr>
      <w:r w:rsidRPr="00A8760B">
        <w:rPr>
          <w:lang w:val="en-US"/>
        </w:rPr>
        <w:t>{{</w:t>
      </w:r>
      <w:r>
        <w:rPr>
          <w:lang w:val="en-US"/>
        </w:rPr>
        <w:t>RUN19</w:t>
      </w:r>
      <w:r w:rsidRPr="00A8760B">
        <w:rPr>
          <w:lang w:val="en-US"/>
        </w:rPr>
        <w:t>}}.</w:t>
      </w:r>
    </w:p>
    <w:p w14:paraId="28E39482" w14:textId="77777777" w:rsidR="0071586C" w:rsidRDefault="0071586C" w:rsidP="0071586C">
      <w:r>
        <w:t>Completed run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4AD01055" w14:textId="77777777" w:rsidTr="00CE5471">
        <w:trPr>
          <w:trHeight w:val="4535"/>
        </w:trPr>
        <w:tc>
          <w:tcPr>
            <w:tcW w:w="6803" w:type="dxa"/>
          </w:tcPr>
          <w:p w14:paraId="3DC507FB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2B0F7927" w14:textId="77777777" w:rsidR="0071586C" w:rsidRDefault="0071586C" w:rsidP="0071586C"/>
    <w:p w14:paraId="0BA792B4" w14:textId="77777777" w:rsidR="0071586C" w:rsidRDefault="0071586C" w:rsidP="0071586C">
      <w:r>
        <w:t>Payment Amount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2AB70F13" w14:textId="77777777" w:rsidTr="00CE5471">
        <w:trPr>
          <w:trHeight w:val="4535"/>
        </w:trPr>
        <w:tc>
          <w:tcPr>
            <w:tcW w:w="6803" w:type="dxa"/>
          </w:tcPr>
          <w:p w14:paraId="36B3CC72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4BCA27B0" w14:textId="77777777" w:rsidR="0071586C" w:rsidRDefault="0071586C" w:rsidP="0071586C"/>
    <w:p w14:paraId="25617856" w14:textId="77777777" w:rsidR="0071586C" w:rsidRDefault="0071586C" w:rsidP="0071586C">
      <w:proofErr w:type="spellStart"/>
      <w:r>
        <w:t>IDocs</w:t>
      </w:r>
      <w:proofErr w:type="spellEnd"/>
      <w:r>
        <w:t xml:space="preserve"> Generated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17F68D96" w14:textId="77777777" w:rsidTr="00CE5471">
        <w:trPr>
          <w:trHeight w:val="4535"/>
        </w:trPr>
        <w:tc>
          <w:tcPr>
            <w:tcW w:w="6803" w:type="dxa"/>
          </w:tcPr>
          <w:p w14:paraId="27523636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68A27068" w14:textId="77777777" w:rsidR="0071586C" w:rsidRPr="00F26DAA" w:rsidRDefault="0071586C" w:rsidP="0071586C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:rsidRPr="0071586C" w14:paraId="550C9BD1" w14:textId="77777777" w:rsidTr="00CE5471">
        <w:trPr>
          <w:trHeight w:val="4535"/>
        </w:trPr>
        <w:tc>
          <w:tcPr>
            <w:tcW w:w="6803" w:type="dxa"/>
          </w:tcPr>
          <w:p w14:paraId="3ABF3979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5FC277FE" w14:textId="77777777" w:rsidR="0071586C" w:rsidRDefault="0071586C" w:rsidP="0071586C"/>
    <w:p w14:paraId="428227A9" w14:textId="5552428E" w:rsidR="0071586C" w:rsidRPr="00A8760B" w:rsidRDefault="0071586C" w:rsidP="0071586C">
      <w:pPr>
        <w:pStyle w:val="Ttulo2"/>
        <w:rPr>
          <w:lang w:val="en-US"/>
        </w:rPr>
      </w:pPr>
      <w:r w:rsidRPr="00A8760B">
        <w:rPr>
          <w:lang w:val="en-US"/>
        </w:rPr>
        <w:t>{{</w:t>
      </w:r>
      <w:r>
        <w:rPr>
          <w:lang w:val="en-US"/>
        </w:rPr>
        <w:t>RUN20</w:t>
      </w:r>
      <w:r w:rsidRPr="00A8760B">
        <w:rPr>
          <w:lang w:val="en-US"/>
        </w:rPr>
        <w:t>}}.</w:t>
      </w:r>
    </w:p>
    <w:p w14:paraId="163856D0" w14:textId="77777777" w:rsidR="0071586C" w:rsidRDefault="0071586C" w:rsidP="0071586C">
      <w:r>
        <w:t>Completed run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32C04410" w14:textId="77777777" w:rsidTr="00CE5471">
        <w:trPr>
          <w:trHeight w:val="4535"/>
        </w:trPr>
        <w:tc>
          <w:tcPr>
            <w:tcW w:w="6803" w:type="dxa"/>
          </w:tcPr>
          <w:p w14:paraId="0A6729EE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14FFE0EC" w14:textId="77777777" w:rsidR="0071586C" w:rsidRDefault="0071586C" w:rsidP="0071586C"/>
    <w:p w14:paraId="37647FAC" w14:textId="77777777" w:rsidR="0071586C" w:rsidRDefault="0071586C" w:rsidP="0071586C">
      <w:r>
        <w:t>Payment Amount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23A6232C" w14:textId="77777777" w:rsidTr="00CE5471">
        <w:trPr>
          <w:trHeight w:val="4535"/>
        </w:trPr>
        <w:tc>
          <w:tcPr>
            <w:tcW w:w="6803" w:type="dxa"/>
          </w:tcPr>
          <w:p w14:paraId="2582BD55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37A018CA" w14:textId="77777777" w:rsidR="0071586C" w:rsidRDefault="0071586C" w:rsidP="0071586C"/>
    <w:p w14:paraId="13E3D401" w14:textId="77777777" w:rsidR="0071586C" w:rsidRDefault="0071586C" w:rsidP="0071586C">
      <w:proofErr w:type="spellStart"/>
      <w:r>
        <w:t>IDocs</w:t>
      </w:r>
      <w:proofErr w:type="spellEnd"/>
      <w:r>
        <w:t xml:space="preserve"> Generated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5450D454" w14:textId="77777777" w:rsidTr="00CE5471">
        <w:trPr>
          <w:trHeight w:val="4535"/>
        </w:trPr>
        <w:tc>
          <w:tcPr>
            <w:tcW w:w="6803" w:type="dxa"/>
          </w:tcPr>
          <w:p w14:paraId="2648DCF1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3BEE7EFF" w14:textId="77777777" w:rsidR="0071586C" w:rsidRPr="00F26DAA" w:rsidRDefault="0071586C" w:rsidP="0071586C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6803"/>
      </w:tblGrid>
      <w:tr w:rsidR="0071586C" w14:paraId="31E8D3CC" w14:textId="77777777" w:rsidTr="00CE5471">
        <w:trPr>
          <w:trHeight w:val="4535"/>
        </w:trPr>
        <w:tc>
          <w:tcPr>
            <w:tcW w:w="6803" w:type="dxa"/>
          </w:tcPr>
          <w:p w14:paraId="478AC65E" w14:textId="77777777" w:rsidR="0071586C" w:rsidRDefault="0071586C" w:rsidP="00CE5471">
            <w:pPr>
              <w:spacing w:before="240" w:after="240"/>
              <w:rPr>
                <w:b/>
              </w:rPr>
            </w:pPr>
          </w:p>
        </w:tc>
      </w:tr>
    </w:tbl>
    <w:p w14:paraId="4C12162B" w14:textId="77777777" w:rsidR="0071586C" w:rsidRDefault="0071586C" w:rsidP="0071586C"/>
    <w:p w14:paraId="3C72EA7A" w14:textId="77777777" w:rsidR="0071586C" w:rsidRDefault="0071586C" w:rsidP="00601705"/>
    <w:p w14:paraId="1B828CA7" w14:textId="77777777" w:rsidR="006C67BE" w:rsidRPr="001D0FEA" w:rsidRDefault="006C67BE">
      <w:bookmarkStart w:id="0" w:name="_GoBack"/>
      <w:bookmarkEnd w:id="0"/>
    </w:p>
    <w:sectPr w:rsidR="006C67BE" w:rsidRPr="001D0F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De0MLewMDA2NrdU0lEKTi0uzszPAykwqQUAALhf/CwAAAA="/>
  </w:docVars>
  <w:rsids>
    <w:rsidRoot w:val="00773DF2"/>
    <w:rsid w:val="00044925"/>
    <w:rsid w:val="000605E7"/>
    <w:rsid w:val="00066A5F"/>
    <w:rsid w:val="0011020D"/>
    <w:rsid w:val="00116186"/>
    <w:rsid w:val="00144C03"/>
    <w:rsid w:val="001913E3"/>
    <w:rsid w:val="001D0FEA"/>
    <w:rsid w:val="001E305C"/>
    <w:rsid w:val="0020363E"/>
    <w:rsid w:val="00210A9C"/>
    <w:rsid w:val="00232169"/>
    <w:rsid w:val="00244B00"/>
    <w:rsid w:val="00274B3B"/>
    <w:rsid w:val="00277A07"/>
    <w:rsid w:val="002A60AB"/>
    <w:rsid w:val="00315E02"/>
    <w:rsid w:val="003204D6"/>
    <w:rsid w:val="00383BE1"/>
    <w:rsid w:val="0038757F"/>
    <w:rsid w:val="00387834"/>
    <w:rsid w:val="003A2E44"/>
    <w:rsid w:val="003F24DE"/>
    <w:rsid w:val="004060CB"/>
    <w:rsid w:val="0043433E"/>
    <w:rsid w:val="00450EDE"/>
    <w:rsid w:val="004B20F3"/>
    <w:rsid w:val="004B3770"/>
    <w:rsid w:val="004C27A7"/>
    <w:rsid w:val="004C4F43"/>
    <w:rsid w:val="004D7451"/>
    <w:rsid w:val="004F5216"/>
    <w:rsid w:val="004F7999"/>
    <w:rsid w:val="005420BF"/>
    <w:rsid w:val="005904A6"/>
    <w:rsid w:val="005A352A"/>
    <w:rsid w:val="005B04AB"/>
    <w:rsid w:val="005E2FA8"/>
    <w:rsid w:val="00601705"/>
    <w:rsid w:val="00610DF5"/>
    <w:rsid w:val="00624DA8"/>
    <w:rsid w:val="006350F8"/>
    <w:rsid w:val="00666C52"/>
    <w:rsid w:val="0069042B"/>
    <w:rsid w:val="006C5516"/>
    <w:rsid w:val="006C67BE"/>
    <w:rsid w:val="0071586C"/>
    <w:rsid w:val="00750043"/>
    <w:rsid w:val="007729A2"/>
    <w:rsid w:val="00773DF2"/>
    <w:rsid w:val="007824F9"/>
    <w:rsid w:val="00792EF6"/>
    <w:rsid w:val="007A4EE0"/>
    <w:rsid w:val="00847D48"/>
    <w:rsid w:val="00891397"/>
    <w:rsid w:val="00895B49"/>
    <w:rsid w:val="008C7A82"/>
    <w:rsid w:val="008F78D4"/>
    <w:rsid w:val="00910145"/>
    <w:rsid w:val="0092130A"/>
    <w:rsid w:val="009505BA"/>
    <w:rsid w:val="009956C4"/>
    <w:rsid w:val="009B60FA"/>
    <w:rsid w:val="009D524E"/>
    <w:rsid w:val="00A854F2"/>
    <w:rsid w:val="00A8760B"/>
    <w:rsid w:val="00A92333"/>
    <w:rsid w:val="00AA0CD5"/>
    <w:rsid w:val="00AB34D0"/>
    <w:rsid w:val="00AB3C0F"/>
    <w:rsid w:val="00AD1FB1"/>
    <w:rsid w:val="00B26E4D"/>
    <w:rsid w:val="00B75266"/>
    <w:rsid w:val="00BF484C"/>
    <w:rsid w:val="00CB5807"/>
    <w:rsid w:val="00CC29CC"/>
    <w:rsid w:val="00CF1A46"/>
    <w:rsid w:val="00D035B9"/>
    <w:rsid w:val="00D179DA"/>
    <w:rsid w:val="00D17F6F"/>
    <w:rsid w:val="00D46B58"/>
    <w:rsid w:val="00D61C6E"/>
    <w:rsid w:val="00D92152"/>
    <w:rsid w:val="00DA6DB4"/>
    <w:rsid w:val="00E10945"/>
    <w:rsid w:val="00E4079F"/>
    <w:rsid w:val="00E67B45"/>
    <w:rsid w:val="00E801AB"/>
    <w:rsid w:val="00E94C5F"/>
    <w:rsid w:val="00E97C4A"/>
    <w:rsid w:val="00EF7AB8"/>
    <w:rsid w:val="00F01380"/>
    <w:rsid w:val="00F15809"/>
    <w:rsid w:val="00F30C9A"/>
    <w:rsid w:val="00F4139E"/>
    <w:rsid w:val="00F61ED7"/>
    <w:rsid w:val="00F9491B"/>
    <w:rsid w:val="00FA5669"/>
    <w:rsid w:val="00FB2DD3"/>
    <w:rsid w:val="00FB7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170556"/>
  <w15:chartTrackingRefBased/>
  <w15:docId w15:val="{9A33507C-6558-4937-B94C-9BE5FBC9D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1C6E"/>
  </w:style>
  <w:style w:type="paragraph" w:styleId="Ttulo1">
    <w:name w:val="heading 1"/>
    <w:basedOn w:val="Normal"/>
    <w:next w:val="Normal"/>
    <w:link w:val="Ttulo1Car"/>
    <w:uiPriority w:val="9"/>
    <w:qFormat/>
    <w:rsid w:val="00A8760B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sz w:val="28"/>
      <w:szCs w:val="28"/>
      <w:lang w:val="es-CO" w:eastAsia="en-US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8760B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sz w:val="26"/>
      <w:szCs w:val="26"/>
      <w:lang w:val="es-CO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A8760B"/>
    <w:rPr>
      <w:rFonts w:asciiTheme="majorHAnsi" w:eastAsiaTheme="majorEastAsia" w:hAnsiTheme="majorHAnsi" w:cstheme="majorBidi"/>
      <w:b/>
      <w:bCs/>
      <w:sz w:val="28"/>
      <w:szCs w:val="28"/>
      <w:lang w:val="es-CO" w:eastAsia="en-US"/>
    </w:rPr>
  </w:style>
  <w:style w:type="character" w:customStyle="1" w:styleId="Ttulo2Car">
    <w:name w:val="Título 2 Car"/>
    <w:basedOn w:val="Fuentedeprrafopredeter"/>
    <w:link w:val="Ttulo2"/>
    <w:uiPriority w:val="9"/>
    <w:rsid w:val="00A8760B"/>
    <w:rPr>
      <w:rFonts w:asciiTheme="majorHAnsi" w:eastAsiaTheme="majorEastAsia" w:hAnsiTheme="majorHAnsi" w:cstheme="majorBidi"/>
      <w:b/>
      <w:bCs/>
      <w:sz w:val="26"/>
      <w:szCs w:val="26"/>
      <w:lang w:val="es-CO" w:eastAsia="en-US"/>
    </w:rPr>
  </w:style>
  <w:style w:type="paragraph" w:styleId="Descripcin">
    <w:name w:val="caption"/>
    <w:basedOn w:val="Normal"/>
    <w:next w:val="Normal"/>
    <w:uiPriority w:val="35"/>
    <w:unhideWhenUsed/>
    <w:qFormat/>
    <w:rsid w:val="004D745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aconcuadrcula">
    <w:name w:val="Table Grid"/>
    <w:basedOn w:val="Tablanormal"/>
    <w:uiPriority w:val="39"/>
    <w:rsid w:val="00BF48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F6ABC1-2141-4E12-8F19-3050C6589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42</Pages>
  <Words>238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n Bo</dc:creator>
  <cp:keywords/>
  <dc:description/>
  <cp:lastModifiedBy>Andres Julian Barrios Arrieta</cp:lastModifiedBy>
  <cp:revision>102</cp:revision>
  <dcterms:created xsi:type="dcterms:W3CDTF">2022-02-08T21:30:00Z</dcterms:created>
  <dcterms:modified xsi:type="dcterms:W3CDTF">2022-03-09T02:42:00Z</dcterms:modified>
</cp:coreProperties>
</file>